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88CB95" w14:textId="421D7147" w:rsidR="000A4FCF" w:rsidRDefault="00FD64DF" w:rsidP="000A4FCF">
      <w:pPr>
        <w:jc w:val="center"/>
        <w:rPr>
          <w:rFonts w:ascii="National-Black"/>
          <w:b/>
          <w:color w:val="003976"/>
          <w:spacing w:val="4"/>
          <w:sz w:val="8"/>
          <w:szCs w:val="2"/>
        </w:rPr>
      </w:pPr>
      <w:r>
        <w:rPr>
          <w:noProof/>
        </w:rPr>
        <w:drawing>
          <wp:anchor distT="0" distB="0" distL="114300" distR="114300" simplePos="0" relativeHeight="251658240" behindDoc="0" locked="0" layoutInCell="1" allowOverlap="1" wp14:anchorId="7E8F9771" wp14:editId="7C95F71C">
            <wp:simplePos x="0" y="0"/>
            <wp:positionH relativeFrom="column">
              <wp:posOffset>-1524000</wp:posOffset>
            </wp:positionH>
            <wp:positionV relativeFrom="page">
              <wp:posOffset>21862</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38725070" w14:textId="372C4341" w:rsidR="0032761B" w:rsidRPr="000A4FCF" w:rsidRDefault="0032761B" w:rsidP="000A4FCF">
      <w:pPr>
        <w:jc w:val="center"/>
        <w:rPr>
          <w:rFonts w:ascii="National-Black"/>
          <w:b/>
          <w:color w:val="003976"/>
          <w:spacing w:val="4"/>
          <w:sz w:val="8"/>
          <w:szCs w:val="2"/>
        </w:rPr>
      </w:pPr>
    </w:p>
    <w:p w14:paraId="3E69FF08" w14:textId="77777777" w:rsidR="00001574" w:rsidRPr="00001574" w:rsidRDefault="00001574" w:rsidP="00845BDE">
      <w:pPr>
        <w:ind w:right="-990" w:hanging="1080"/>
        <w:jc w:val="center"/>
        <w:rPr>
          <w:rFonts w:ascii="National-Black"/>
          <w:b/>
          <w:color w:val="003976"/>
          <w:spacing w:val="4"/>
          <w:sz w:val="18"/>
          <w:szCs w:val="2"/>
        </w:rPr>
      </w:pPr>
    </w:p>
    <w:p w14:paraId="7AB0A1AB" w14:textId="562F990B" w:rsidR="00845BDE" w:rsidRPr="00FD64DF" w:rsidRDefault="0074660D" w:rsidP="00FD64DF">
      <w:pPr>
        <w:pStyle w:val="Heading1"/>
      </w:pPr>
      <w:r w:rsidRPr="00FD64DF">
        <w:t xml:space="preserve">Bachelor of Arts in </w:t>
      </w:r>
      <w:r w:rsidR="000A4FCF" w:rsidRPr="00FD64DF">
        <w:t>Psychology</w:t>
      </w:r>
      <w:r w:rsidR="001218AF">
        <w:t xml:space="preserve"> (no concentration)</w:t>
      </w:r>
      <w:r w:rsidR="002C6646" w:rsidRPr="00FD64DF">
        <w:t xml:space="preserve"> </w:t>
      </w:r>
      <w:r w:rsidRPr="00FD64DF">
        <w:t>to Juris Doctor (JD)</w:t>
      </w:r>
    </w:p>
    <w:p w14:paraId="3D0C12CD" w14:textId="1913DC8B" w:rsidR="004D246B" w:rsidRDefault="004D246B" w:rsidP="000A4FCF">
      <w:pPr>
        <w:ind w:right="-990" w:hanging="1080"/>
        <w:jc w:val="center"/>
      </w:pPr>
    </w:p>
    <w:tbl>
      <w:tblPr>
        <w:tblW w:w="9450" w:type="dxa"/>
        <w:tblInd w:w="-95" w:type="dxa"/>
        <w:tblLayout w:type="fixed"/>
        <w:tblLook w:val="01C0" w:firstRow="0" w:lastRow="1" w:firstColumn="1" w:lastColumn="1" w:noHBand="0" w:noVBand="0"/>
      </w:tblPr>
      <w:tblGrid>
        <w:gridCol w:w="7740"/>
        <w:gridCol w:w="900"/>
        <w:gridCol w:w="810"/>
      </w:tblGrid>
      <w:tr w:rsidR="000A4FCF" w:rsidRPr="000A4FCF" w14:paraId="0EE70809" w14:textId="77777777" w:rsidTr="00B70B19">
        <w:trPr>
          <w:trHeight w:val="512"/>
          <w:tblHeader/>
        </w:trPr>
        <w:tc>
          <w:tcPr>
            <w:tcW w:w="7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70B9FD" w14:textId="77777777" w:rsidR="000A4FCF" w:rsidRPr="000A4FCF" w:rsidRDefault="000A4FCF" w:rsidP="00412AA6">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7A62A" w14:textId="4473BC54" w:rsidR="000A4FCF" w:rsidRPr="000A4FCF" w:rsidRDefault="000A4FCF" w:rsidP="00412AA6">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EE8EBF" w14:textId="1B60792D" w:rsidR="000A4FCF" w:rsidRPr="000A4FCF" w:rsidRDefault="000A4FCF" w:rsidP="00412AA6">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Upper</w:t>
            </w:r>
            <w:r w:rsidR="00B70B19">
              <w:rPr>
                <w:rFonts w:ascii="National Book" w:hAnsi="National Book" w:cs="Arial"/>
                <w:color w:val="002060"/>
                <w:sz w:val="16"/>
                <w:szCs w:val="16"/>
              </w:rPr>
              <w:t xml:space="preserve"> </w:t>
            </w:r>
            <w:r w:rsidRPr="000A4FCF">
              <w:rPr>
                <w:rFonts w:ascii="National Book" w:hAnsi="National Book" w:cs="Arial"/>
                <w:color w:val="002060"/>
                <w:sz w:val="16"/>
                <w:szCs w:val="16"/>
              </w:rPr>
              <w:t xml:space="preserve">Division </w:t>
            </w:r>
          </w:p>
        </w:tc>
      </w:tr>
      <w:tr w:rsidR="000A4FCF" w:rsidRPr="000A4FCF" w14:paraId="435B9DE9"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02C0228" w14:textId="77777777" w:rsidR="000A4FCF" w:rsidRPr="000A4FCF" w:rsidRDefault="000A4FCF" w:rsidP="00412AA6">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 xml:space="preserve">Semester One: [14 Credit Hours] Kent State University </w:t>
            </w:r>
          </w:p>
        </w:tc>
      </w:tr>
      <w:tr w:rsidR="000A4FCF" w:rsidRPr="000A4FCF" w14:paraId="561C9615"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2CC5C445"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 11762 General Psychology (DIVD) (KSS)</w:t>
            </w:r>
          </w:p>
        </w:tc>
        <w:tc>
          <w:tcPr>
            <w:tcW w:w="900" w:type="dxa"/>
            <w:tcBorders>
              <w:top w:val="single" w:sz="4" w:space="0" w:color="auto"/>
              <w:left w:val="single" w:sz="4" w:space="0" w:color="auto"/>
              <w:bottom w:val="single" w:sz="4" w:space="0" w:color="auto"/>
              <w:right w:val="single" w:sz="4" w:space="0" w:color="auto"/>
            </w:tcBorders>
          </w:tcPr>
          <w:p w14:paraId="3A074FA0"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5868EAE"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1A0B3730"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21B67A8C"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70881B4F"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308C865C" w14:textId="77777777" w:rsidR="000A4FCF" w:rsidRPr="000A4FCF" w:rsidRDefault="000A4FCF" w:rsidP="00412AA6">
            <w:pPr>
              <w:tabs>
                <w:tab w:val="left" w:pos="720"/>
              </w:tabs>
              <w:rPr>
                <w:rFonts w:ascii="National Book" w:hAnsi="National Book" w:cs="Arial"/>
                <w:color w:val="002060"/>
                <w:sz w:val="20"/>
                <w:szCs w:val="20"/>
              </w:rPr>
            </w:pPr>
          </w:p>
        </w:tc>
      </w:tr>
      <w:tr w:rsidR="005E20AC" w:rsidRPr="000A4FCF" w14:paraId="007ED6FE"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3B50F605" w14:textId="2948FF45" w:rsidR="005E20AC" w:rsidRPr="000A4FCF" w:rsidRDefault="005E20AC" w:rsidP="005E20AC">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 (KCP1)</w:t>
            </w:r>
          </w:p>
        </w:tc>
        <w:tc>
          <w:tcPr>
            <w:tcW w:w="900" w:type="dxa"/>
            <w:tcBorders>
              <w:top w:val="single" w:sz="4" w:space="0" w:color="auto"/>
              <w:left w:val="single" w:sz="4" w:space="0" w:color="auto"/>
              <w:bottom w:val="single" w:sz="4" w:space="0" w:color="auto"/>
              <w:right w:val="single" w:sz="4" w:space="0" w:color="auto"/>
            </w:tcBorders>
          </w:tcPr>
          <w:p w14:paraId="2BFADF88" w14:textId="77777777" w:rsidR="005E20AC" w:rsidRPr="000A4FCF" w:rsidRDefault="005E20AC" w:rsidP="005E20AC">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25E2358" w14:textId="77777777" w:rsidR="005E20AC" w:rsidRPr="000A4FCF" w:rsidRDefault="005E20AC" w:rsidP="005E20AC">
            <w:pPr>
              <w:tabs>
                <w:tab w:val="left" w:pos="720"/>
              </w:tabs>
              <w:rPr>
                <w:rFonts w:ascii="National Book" w:hAnsi="National Book" w:cs="Arial"/>
                <w:color w:val="002060"/>
                <w:sz w:val="20"/>
                <w:szCs w:val="20"/>
              </w:rPr>
            </w:pPr>
          </w:p>
        </w:tc>
      </w:tr>
      <w:tr w:rsidR="005E20AC" w:rsidRPr="000A4FCF" w14:paraId="1C754211"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1D0A7098" w14:textId="70136232" w:rsidR="005E20AC" w:rsidRPr="000A4FCF" w:rsidRDefault="005E20AC" w:rsidP="005E20AC">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 (KMCR)</w:t>
            </w:r>
          </w:p>
        </w:tc>
        <w:tc>
          <w:tcPr>
            <w:tcW w:w="900" w:type="dxa"/>
            <w:tcBorders>
              <w:top w:val="single" w:sz="4" w:space="0" w:color="auto"/>
              <w:left w:val="single" w:sz="4" w:space="0" w:color="auto"/>
              <w:bottom w:val="single" w:sz="4" w:space="0" w:color="auto"/>
              <w:right w:val="single" w:sz="4" w:space="0" w:color="auto"/>
            </w:tcBorders>
          </w:tcPr>
          <w:p w14:paraId="348E320A" w14:textId="77777777" w:rsidR="005E20AC" w:rsidRPr="000A4FCF" w:rsidRDefault="005E20AC" w:rsidP="005E20AC">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E227F2A" w14:textId="77777777" w:rsidR="005E20AC" w:rsidRPr="000A4FCF" w:rsidRDefault="005E20AC" w:rsidP="005E20AC">
            <w:pPr>
              <w:tabs>
                <w:tab w:val="left" w:pos="720"/>
              </w:tabs>
              <w:rPr>
                <w:rFonts w:ascii="National Book" w:hAnsi="National Book" w:cs="Arial"/>
                <w:color w:val="002060"/>
                <w:sz w:val="20"/>
                <w:szCs w:val="20"/>
              </w:rPr>
            </w:pPr>
          </w:p>
        </w:tc>
      </w:tr>
      <w:tr w:rsidR="000A4FCF" w:rsidRPr="000A4FCF" w14:paraId="1FC8A902"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59745333" w14:textId="3C16BC6E" w:rsidR="000A4FCF" w:rsidRPr="000A4FCF" w:rsidRDefault="00272570" w:rsidP="00412AA6">
            <w:pPr>
              <w:tabs>
                <w:tab w:val="left" w:pos="720"/>
              </w:tabs>
              <w:rPr>
                <w:rFonts w:ascii="National Book" w:hAnsi="National Book" w:cs="Arial"/>
                <w:color w:val="002060"/>
                <w:sz w:val="20"/>
                <w:szCs w:val="20"/>
              </w:rPr>
            </w:pPr>
            <w:r w:rsidRPr="00272570">
              <w:rPr>
                <w:rFonts w:ascii="National Book" w:hAnsi="National Book" w:cs="Arial"/>
                <w:color w:val="002060"/>
                <w:sz w:val="20"/>
                <w:szCs w:val="20"/>
              </w:rPr>
              <w:t>UC 10001 Flashes 101</w:t>
            </w:r>
          </w:p>
        </w:tc>
        <w:tc>
          <w:tcPr>
            <w:tcW w:w="900" w:type="dxa"/>
            <w:tcBorders>
              <w:top w:val="single" w:sz="4" w:space="0" w:color="auto"/>
              <w:left w:val="single" w:sz="4" w:space="0" w:color="auto"/>
              <w:bottom w:val="single" w:sz="4" w:space="0" w:color="auto"/>
              <w:right w:val="single" w:sz="4" w:space="0" w:color="auto"/>
            </w:tcBorders>
            <w:vAlign w:val="center"/>
          </w:tcPr>
          <w:p w14:paraId="5EA8C13D"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0B0A28B7"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0F0517B6" w14:textId="77777777" w:rsidTr="00FD64DF">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700871DD" w14:textId="77777777" w:rsidR="000A4FCF" w:rsidRPr="000A4FCF" w:rsidRDefault="000A4FCF" w:rsidP="00412AA6">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wo: [16 Credit Hours] Kent State University</w:t>
            </w:r>
          </w:p>
        </w:tc>
      </w:tr>
      <w:tr w:rsidR="000A4FCF" w:rsidRPr="000A4FCF" w14:paraId="0B9A518A"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516B4E4C" w14:textId="77777777" w:rsidR="000A4FCF" w:rsidRPr="000A4FCF" w:rsidRDefault="000A4FCF" w:rsidP="00412AA6">
            <w:pPr>
              <w:tabs>
                <w:tab w:val="left" w:pos="720"/>
              </w:tabs>
              <w:rPr>
                <w:rFonts w:ascii="National Book" w:hAnsi="National Book" w:cs="Arial"/>
                <w:bCs/>
                <w:color w:val="002060"/>
                <w:sz w:val="20"/>
                <w:szCs w:val="20"/>
              </w:rPr>
            </w:pPr>
            <w:r w:rsidRPr="000A4FCF">
              <w:rPr>
                <w:rFonts w:ascii="National Book" w:hAnsi="National Book" w:cs="Arial"/>
                <w:bCs/>
                <w:color w:val="002060"/>
                <w:sz w:val="20"/>
                <w:szCs w:val="20"/>
              </w:rPr>
              <w:t>PSYC 21621 Quantitative Methods in Psychology I</w:t>
            </w:r>
          </w:p>
        </w:tc>
        <w:tc>
          <w:tcPr>
            <w:tcW w:w="900" w:type="dxa"/>
            <w:tcBorders>
              <w:top w:val="single" w:sz="4" w:space="0" w:color="auto"/>
              <w:left w:val="single" w:sz="4" w:space="0" w:color="auto"/>
              <w:bottom w:val="single" w:sz="4" w:space="0" w:color="auto"/>
              <w:right w:val="single" w:sz="4" w:space="0" w:color="auto"/>
            </w:tcBorders>
          </w:tcPr>
          <w:p w14:paraId="1CA7A7C2"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6DB7166"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29B44856"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3A36DBCC" w14:textId="77777777" w:rsidR="000A4FCF" w:rsidRPr="000A4FCF" w:rsidRDefault="000A4FCF" w:rsidP="00412AA6">
            <w:pPr>
              <w:tabs>
                <w:tab w:val="left" w:pos="720"/>
              </w:tabs>
              <w:rPr>
                <w:rFonts w:ascii="National Book" w:hAnsi="National Book" w:cs="Arial"/>
                <w:bCs/>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659AF195"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0432BE1E" w14:textId="77777777" w:rsidR="000A4FCF" w:rsidRPr="000A4FCF" w:rsidRDefault="000A4FCF" w:rsidP="00412AA6">
            <w:pPr>
              <w:tabs>
                <w:tab w:val="left" w:pos="720"/>
              </w:tabs>
              <w:rPr>
                <w:rFonts w:ascii="National Book" w:hAnsi="National Book" w:cs="Arial"/>
                <w:color w:val="002060"/>
                <w:sz w:val="20"/>
                <w:szCs w:val="20"/>
              </w:rPr>
            </w:pPr>
          </w:p>
        </w:tc>
      </w:tr>
      <w:tr w:rsidR="00EA4278" w:rsidRPr="000A4FCF" w14:paraId="6EF826AB"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0447D101" w14:textId="07DCA7CA" w:rsidR="00EA4278" w:rsidRPr="000A4FCF" w:rsidRDefault="00EA4278" w:rsidP="00EA4278">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 (KCP2)</w:t>
            </w:r>
          </w:p>
        </w:tc>
        <w:tc>
          <w:tcPr>
            <w:tcW w:w="900" w:type="dxa"/>
            <w:tcBorders>
              <w:top w:val="single" w:sz="4" w:space="0" w:color="auto"/>
              <w:left w:val="single" w:sz="4" w:space="0" w:color="auto"/>
              <w:bottom w:val="single" w:sz="4" w:space="0" w:color="auto"/>
              <w:right w:val="single" w:sz="4" w:space="0" w:color="auto"/>
            </w:tcBorders>
          </w:tcPr>
          <w:p w14:paraId="5229CAF6" w14:textId="77777777" w:rsidR="00EA4278" w:rsidRPr="000A4FCF" w:rsidRDefault="00EA4278" w:rsidP="00EA4278">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85C10AB" w14:textId="77777777" w:rsidR="00EA4278" w:rsidRPr="000A4FCF" w:rsidRDefault="00EA4278" w:rsidP="00EA4278">
            <w:pPr>
              <w:tabs>
                <w:tab w:val="left" w:pos="720"/>
              </w:tabs>
              <w:rPr>
                <w:rFonts w:ascii="National Book" w:hAnsi="National Book" w:cs="Arial"/>
                <w:color w:val="002060"/>
                <w:sz w:val="20"/>
                <w:szCs w:val="20"/>
              </w:rPr>
            </w:pPr>
          </w:p>
        </w:tc>
      </w:tr>
      <w:tr w:rsidR="00EA4278" w:rsidRPr="000A4FCF" w14:paraId="24E4D5A1"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40F050F4" w14:textId="77777777" w:rsidR="00EA4278" w:rsidRPr="000A4FCF" w:rsidRDefault="00EA4278" w:rsidP="00EA4278">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5E5E6A98" w14:textId="77777777" w:rsidR="00EA4278" w:rsidRPr="000A4FCF" w:rsidRDefault="00EA4278" w:rsidP="00EA4278">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72C2DC5" w14:textId="77777777" w:rsidR="00EA4278" w:rsidRPr="000A4FCF" w:rsidRDefault="00EA4278" w:rsidP="00EA4278">
            <w:pPr>
              <w:tabs>
                <w:tab w:val="left" w:pos="720"/>
              </w:tabs>
              <w:rPr>
                <w:rFonts w:ascii="National Book" w:hAnsi="National Book" w:cs="Arial"/>
                <w:color w:val="002060"/>
                <w:sz w:val="20"/>
                <w:szCs w:val="20"/>
              </w:rPr>
            </w:pPr>
          </w:p>
        </w:tc>
      </w:tr>
      <w:tr w:rsidR="00EA4278" w:rsidRPr="000A4FCF" w14:paraId="5F4BAD62"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79E44D03" w14:textId="77777777" w:rsidR="00EA4278" w:rsidRPr="000A4FCF" w:rsidRDefault="00EA4278" w:rsidP="00EA4278">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466B6FE3" w14:textId="77777777" w:rsidR="00EA4278" w:rsidRPr="000A4FCF" w:rsidRDefault="00EA4278" w:rsidP="00EA4278">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2B044CA" w14:textId="77777777" w:rsidR="00EA4278" w:rsidRPr="000A4FCF" w:rsidRDefault="00EA4278" w:rsidP="00EA4278">
            <w:pPr>
              <w:tabs>
                <w:tab w:val="left" w:pos="720"/>
              </w:tabs>
              <w:rPr>
                <w:rFonts w:ascii="National Book" w:hAnsi="National Book" w:cs="Arial"/>
                <w:color w:val="002060"/>
                <w:sz w:val="20"/>
                <w:szCs w:val="20"/>
              </w:rPr>
            </w:pPr>
          </w:p>
        </w:tc>
      </w:tr>
      <w:tr w:rsidR="00EA4278" w:rsidRPr="000A4FCF" w14:paraId="4EEE96D8"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54764AF" w14:textId="77777777" w:rsidR="00EA4278" w:rsidRPr="000A4FCF" w:rsidRDefault="00EA4278" w:rsidP="00EA4278">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hree: [15 Credit Hours] Kent State University</w:t>
            </w:r>
          </w:p>
        </w:tc>
      </w:tr>
      <w:tr w:rsidR="008E1F52" w:rsidRPr="000A4FCF" w14:paraId="7286EACF"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321DAD51" w14:textId="2E3F7B0E" w:rsidR="008E1F52" w:rsidRPr="000A4FCF" w:rsidRDefault="008E1F52" w:rsidP="008E1F52">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PSYC 31574 Research Methods in Psychology (ELR)</w:t>
            </w:r>
          </w:p>
        </w:tc>
        <w:tc>
          <w:tcPr>
            <w:tcW w:w="900" w:type="dxa"/>
            <w:tcBorders>
              <w:top w:val="single" w:sz="4" w:space="0" w:color="auto"/>
              <w:left w:val="single" w:sz="4" w:space="0" w:color="auto"/>
              <w:bottom w:val="single" w:sz="4" w:space="0" w:color="auto"/>
              <w:right w:val="single" w:sz="4" w:space="0" w:color="auto"/>
            </w:tcBorders>
          </w:tcPr>
          <w:p w14:paraId="378ED5E4" w14:textId="16E97889" w:rsidR="008E1F52" w:rsidRPr="000A4FCF" w:rsidRDefault="008E1F52" w:rsidP="008E1F52">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DB06105" w14:textId="49DD1205" w:rsidR="008E1F52" w:rsidRPr="000A4FCF" w:rsidRDefault="008E1F52" w:rsidP="008E1F52">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8E1F52" w:rsidRPr="000A4FCF" w14:paraId="2F0FDE02"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3CEAF9EA" w14:textId="192D98BD" w:rsidR="008E1F52" w:rsidRPr="000A4FCF" w:rsidRDefault="008E1F52" w:rsidP="008E1F52">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Group V (Developmental)</w:t>
            </w:r>
          </w:p>
        </w:tc>
        <w:tc>
          <w:tcPr>
            <w:tcW w:w="900" w:type="dxa"/>
            <w:tcBorders>
              <w:top w:val="single" w:sz="4" w:space="0" w:color="auto"/>
              <w:left w:val="single" w:sz="4" w:space="0" w:color="auto"/>
              <w:bottom w:val="single" w:sz="4" w:space="0" w:color="auto"/>
              <w:right w:val="single" w:sz="4" w:space="0" w:color="auto"/>
            </w:tcBorders>
            <w:vAlign w:val="center"/>
          </w:tcPr>
          <w:p w14:paraId="1D826372" w14:textId="65745B4D" w:rsidR="008E1F52" w:rsidRPr="000A4FCF" w:rsidRDefault="008E1F52" w:rsidP="008E1F52">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E2DD34C" w14:textId="06ABE295" w:rsidR="008E1F52" w:rsidRPr="000A4FCF" w:rsidRDefault="008E1F52" w:rsidP="008E1F52">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8E1F52" w:rsidRPr="000A4FCF" w14:paraId="470FBBDA"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0EC4AC93" w14:textId="6B6840F6" w:rsidR="008E1F52" w:rsidRPr="000A4FCF" w:rsidRDefault="008E1F52" w:rsidP="008E1F52">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 xml:space="preserve">Group VI (Clinical/Counseling) </w:t>
            </w:r>
          </w:p>
        </w:tc>
        <w:tc>
          <w:tcPr>
            <w:tcW w:w="900" w:type="dxa"/>
            <w:tcBorders>
              <w:top w:val="single" w:sz="4" w:space="0" w:color="auto"/>
              <w:left w:val="single" w:sz="4" w:space="0" w:color="auto"/>
              <w:bottom w:val="single" w:sz="4" w:space="0" w:color="auto"/>
              <w:right w:val="single" w:sz="4" w:space="0" w:color="auto"/>
            </w:tcBorders>
          </w:tcPr>
          <w:p w14:paraId="2A1D3F92" w14:textId="6B4B6846" w:rsidR="008E1F52" w:rsidRPr="000A4FCF" w:rsidRDefault="008E1F52" w:rsidP="008E1F52">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F1C9869" w14:textId="6C2D83BD" w:rsidR="008E1F52" w:rsidRPr="000A4FCF" w:rsidRDefault="008E1F52" w:rsidP="008E1F52">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EA4278" w:rsidRPr="000A4FCF" w14:paraId="19904623"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41A66D84" w14:textId="77777777" w:rsidR="00EA4278" w:rsidRPr="000A4FCF" w:rsidRDefault="00EA4278" w:rsidP="00EA4278">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28C43A32" w14:textId="77777777" w:rsidR="00EA4278" w:rsidRPr="000A4FCF" w:rsidRDefault="00EA4278" w:rsidP="00EA4278">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AF95075" w14:textId="77777777" w:rsidR="00EA4278" w:rsidRPr="000A4FCF" w:rsidRDefault="00EA4278" w:rsidP="00EA4278">
            <w:pPr>
              <w:tabs>
                <w:tab w:val="left" w:pos="720"/>
              </w:tabs>
              <w:jc w:val="center"/>
              <w:rPr>
                <w:rFonts w:ascii="National Book" w:hAnsi="National Book" w:cs="Arial"/>
                <w:color w:val="002060"/>
                <w:sz w:val="20"/>
                <w:szCs w:val="20"/>
              </w:rPr>
            </w:pPr>
          </w:p>
        </w:tc>
      </w:tr>
      <w:tr w:rsidR="00EA4278" w:rsidRPr="000A4FCF" w14:paraId="0D92B4FD"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4EDF77F1" w14:textId="77777777" w:rsidR="00EA4278" w:rsidRPr="000A4FCF" w:rsidRDefault="00EA4278" w:rsidP="00EA4278">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E094079" w14:textId="77777777" w:rsidR="00EA4278" w:rsidRPr="000A4FCF" w:rsidRDefault="00EA4278" w:rsidP="00EA4278">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3FB5FAF" w14:textId="77777777" w:rsidR="00EA4278" w:rsidRPr="000A4FCF" w:rsidRDefault="00EA4278" w:rsidP="00EA4278">
            <w:pPr>
              <w:tabs>
                <w:tab w:val="left" w:pos="720"/>
              </w:tabs>
              <w:rPr>
                <w:rFonts w:ascii="National Book" w:hAnsi="National Book" w:cs="Arial"/>
                <w:color w:val="002060"/>
                <w:sz w:val="20"/>
                <w:szCs w:val="20"/>
              </w:rPr>
            </w:pPr>
          </w:p>
        </w:tc>
      </w:tr>
      <w:tr w:rsidR="00EA4278" w:rsidRPr="000A4FCF" w14:paraId="424A8B5D"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035FD7D" w14:textId="77777777" w:rsidR="00EA4278" w:rsidRPr="000A4FCF" w:rsidRDefault="00EA4278" w:rsidP="00EA4278">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Four: [13-15 Credit Hours] Kent State University</w:t>
            </w:r>
          </w:p>
        </w:tc>
      </w:tr>
      <w:tr w:rsidR="006827EF" w:rsidRPr="000A4FCF" w14:paraId="27E45A86"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40D1384A" w14:textId="1B77B154" w:rsidR="006827EF" w:rsidRPr="000A4FCF" w:rsidRDefault="006827EF" w:rsidP="006827EF">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 xml:space="preserve">Group II (Cognition) </w:t>
            </w:r>
          </w:p>
        </w:tc>
        <w:tc>
          <w:tcPr>
            <w:tcW w:w="900" w:type="dxa"/>
            <w:tcBorders>
              <w:top w:val="single" w:sz="4" w:space="0" w:color="auto"/>
              <w:left w:val="single" w:sz="4" w:space="0" w:color="auto"/>
              <w:bottom w:val="single" w:sz="4" w:space="0" w:color="auto"/>
              <w:right w:val="single" w:sz="4" w:space="0" w:color="auto"/>
            </w:tcBorders>
            <w:vAlign w:val="center"/>
          </w:tcPr>
          <w:p w14:paraId="35694FFE" w14:textId="34F2FC83" w:rsidR="006827EF" w:rsidRPr="000A4FCF" w:rsidRDefault="006827EF" w:rsidP="006827EF">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42E8656" w14:textId="4070761F" w:rsidR="006827EF" w:rsidRPr="000A4FCF" w:rsidRDefault="006827EF" w:rsidP="006827EF">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6827EF" w:rsidRPr="000A4FCF" w14:paraId="452B414B"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7E7192E1" w14:textId="2FB3E285" w:rsidR="006827EF" w:rsidRPr="000A4FCF" w:rsidRDefault="006827EF" w:rsidP="006827EF">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 xml:space="preserve">Group III (Social/Personality) </w:t>
            </w:r>
          </w:p>
        </w:tc>
        <w:tc>
          <w:tcPr>
            <w:tcW w:w="900" w:type="dxa"/>
            <w:tcBorders>
              <w:top w:val="single" w:sz="4" w:space="0" w:color="auto"/>
              <w:left w:val="single" w:sz="4" w:space="0" w:color="auto"/>
              <w:bottom w:val="single" w:sz="4" w:space="0" w:color="auto"/>
              <w:right w:val="single" w:sz="4" w:space="0" w:color="auto"/>
            </w:tcBorders>
            <w:vAlign w:val="center"/>
          </w:tcPr>
          <w:p w14:paraId="661CB786" w14:textId="313E072C" w:rsidR="006827EF" w:rsidRPr="000A4FCF" w:rsidRDefault="006827EF" w:rsidP="006827EF">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6B97E32" w14:textId="022BB8F7" w:rsidR="006827EF" w:rsidRPr="000A4FCF" w:rsidRDefault="006827EF" w:rsidP="006827EF">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6827EF" w:rsidRPr="000A4FCF" w14:paraId="02BF13B9"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2774C146" w14:textId="219928FF" w:rsidR="006827EF" w:rsidRPr="00974D3D" w:rsidRDefault="006827EF" w:rsidP="006827EF">
            <w:pPr>
              <w:tabs>
                <w:tab w:val="left" w:pos="720"/>
              </w:tabs>
              <w:rPr>
                <w:rFonts w:ascii="National Book" w:hAnsi="National Book" w:cs="Arial"/>
                <w:color w:val="002060"/>
                <w:sz w:val="20"/>
                <w:szCs w:val="20"/>
                <w:vertAlign w:val="superscript"/>
              </w:rPr>
            </w:pPr>
            <w:r w:rsidRPr="008F4447">
              <w:rPr>
                <w:rFonts w:ascii="National Book" w:hAnsi="National Book" w:cs="Arial"/>
                <w:color w:val="002060"/>
                <w:sz w:val="20"/>
                <w:szCs w:val="20"/>
              </w:rPr>
              <w:t xml:space="preserve">Group IV (Application of Psychological Science) </w:t>
            </w:r>
            <w:r w:rsidRPr="008F4447">
              <w:rPr>
                <w:rFonts w:ascii="National Book" w:hAnsi="National Book" w:cs="Arial"/>
                <w:color w:val="002060"/>
                <w:sz w:val="20"/>
                <w:szCs w:val="20"/>
                <w:vertAlign w:val="superscript"/>
              </w:rPr>
              <w:t>1</w:t>
            </w:r>
          </w:p>
        </w:tc>
        <w:tc>
          <w:tcPr>
            <w:tcW w:w="900" w:type="dxa"/>
            <w:tcBorders>
              <w:top w:val="single" w:sz="4" w:space="0" w:color="auto"/>
              <w:left w:val="single" w:sz="4" w:space="0" w:color="auto"/>
              <w:bottom w:val="single" w:sz="4" w:space="0" w:color="auto"/>
              <w:right w:val="single" w:sz="4" w:space="0" w:color="auto"/>
            </w:tcBorders>
          </w:tcPr>
          <w:p w14:paraId="45276AE7" w14:textId="5BF13C35" w:rsidR="006827EF" w:rsidRPr="000A4FCF" w:rsidRDefault="006827EF" w:rsidP="006827EF">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1-3</w:t>
            </w:r>
          </w:p>
        </w:tc>
        <w:tc>
          <w:tcPr>
            <w:tcW w:w="810" w:type="dxa"/>
            <w:tcBorders>
              <w:top w:val="single" w:sz="4" w:space="0" w:color="auto"/>
              <w:left w:val="single" w:sz="4" w:space="0" w:color="auto"/>
              <w:bottom w:val="single" w:sz="4" w:space="0" w:color="auto"/>
              <w:right w:val="single" w:sz="4" w:space="0" w:color="auto"/>
            </w:tcBorders>
            <w:vAlign w:val="center"/>
          </w:tcPr>
          <w:p w14:paraId="143CFCE8" w14:textId="182EC5F8" w:rsidR="006827EF" w:rsidRPr="000A4FCF" w:rsidRDefault="006827EF" w:rsidP="006827EF">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EA4278" w:rsidRPr="000A4FCF" w14:paraId="4951F7D8"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77643F99" w14:textId="77777777" w:rsidR="00EA4278" w:rsidRPr="000A4FCF" w:rsidRDefault="00EA4278" w:rsidP="00EA4278">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5BE8D4E8" w14:textId="77777777" w:rsidR="00EA4278" w:rsidRPr="000A4FCF" w:rsidRDefault="00EA4278" w:rsidP="00EA4278">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E3CB0A9" w14:textId="77777777" w:rsidR="00EA4278" w:rsidRPr="000A4FCF" w:rsidRDefault="00EA4278" w:rsidP="00EA4278">
            <w:pPr>
              <w:tabs>
                <w:tab w:val="left" w:pos="720"/>
              </w:tabs>
              <w:jc w:val="center"/>
              <w:rPr>
                <w:rFonts w:ascii="National Book" w:hAnsi="National Book" w:cs="Arial"/>
                <w:color w:val="002060"/>
                <w:sz w:val="20"/>
                <w:szCs w:val="20"/>
              </w:rPr>
            </w:pPr>
          </w:p>
        </w:tc>
      </w:tr>
      <w:tr w:rsidR="00EA4278" w:rsidRPr="000A4FCF" w14:paraId="001D838F"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689DF900" w14:textId="77777777" w:rsidR="00EA4278" w:rsidRPr="000A4FCF" w:rsidRDefault="00EA4278" w:rsidP="00EA4278">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0F66658C" w14:textId="77777777" w:rsidR="00EA4278" w:rsidRPr="000A4FCF" w:rsidRDefault="00EA4278" w:rsidP="00EA4278">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6525897" w14:textId="77777777" w:rsidR="00EA4278" w:rsidRPr="000A4FCF" w:rsidRDefault="00EA4278" w:rsidP="00EA4278">
            <w:pPr>
              <w:tabs>
                <w:tab w:val="left" w:pos="720"/>
              </w:tabs>
              <w:rPr>
                <w:rFonts w:ascii="National Book" w:hAnsi="National Book" w:cs="Arial"/>
                <w:color w:val="002060"/>
                <w:sz w:val="20"/>
                <w:szCs w:val="20"/>
              </w:rPr>
            </w:pPr>
          </w:p>
        </w:tc>
      </w:tr>
      <w:tr w:rsidR="00EA4278" w:rsidRPr="000A4FCF" w14:paraId="23521609"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74CAB3E" w14:textId="77777777" w:rsidR="00EA4278" w:rsidRPr="000A4FCF" w:rsidRDefault="00EA4278" w:rsidP="00EA4278">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Five: [15 Credit Hours] Kent State University</w:t>
            </w:r>
          </w:p>
        </w:tc>
      </w:tr>
      <w:tr w:rsidR="00341D39" w:rsidRPr="000A4FCF" w14:paraId="6E36287C" w14:textId="77777777" w:rsidTr="00B97528">
        <w:trPr>
          <w:trHeight w:val="288"/>
        </w:trPr>
        <w:tc>
          <w:tcPr>
            <w:tcW w:w="7740" w:type="dxa"/>
            <w:tcBorders>
              <w:top w:val="single" w:sz="4" w:space="0" w:color="auto"/>
              <w:left w:val="single" w:sz="4" w:space="0" w:color="auto"/>
              <w:bottom w:val="single" w:sz="4" w:space="0" w:color="auto"/>
              <w:right w:val="single" w:sz="4" w:space="0" w:color="auto"/>
            </w:tcBorders>
          </w:tcPr>
          <w:p w14:paraId="1F241514" w14:textId="5CFFB68D" w:rsidR="00341D39" w:rsidRPr="000A4FCF" w:rsidRDefault="00341D39" w:rsidP="00341D39">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 xml:space="preserve">Psychology (PSYC) Upper-Division Electives (30000 or 40000) </w:t>
            </w:r>
            <w:r w:rsidRPr="008F4447">
              <w:rPr>
                <w:rFonts w:ascii="National Book" w:hAnsi="National Book" w:cs="Arial"/>
                <w:color w:val="002060"/>
                <w:sz w:val="20"/>
                <w:szCs w:val="20"/>
                <w:vertAlign w:val="superscript"/>
              </w:rPr>
              <w:t>2</w:t>
            </w:r>
          </w:p>
        </w:tc>
        <w:tc>
          <w:tcPr>
            <w:tcW w:w="900" w:type="dxa"/>
            <w:tcBorders>
              <w:top w:val="single" w:sz="4" w:space="0" w:color="auto"/>
              <w:left w:val="single" w:sz="4" w:space="0" w:color="auto"/>
              <w:bottom w:val="single" w:sz="4" w:space="0" w:color="auto"/>
              <w:right w:val="single" w:sz="4" w:space="0" w:color="auto"/>
            </w:tcBorders>
          </w:tcPr>
          <w:p w14:paraId="4649653D" w14:textId="1E8D35C8" w:rsidR="00341D39" w:rsidRPr="000A4FCF" w:rsidRDefault="00341D39" w:rsidP="00341D39">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6</w:t>
            </w:r>
          </w:p>
        </w:tc>
        <w:tc>
          <w:tcPr>
            <w:tcW w:w="810" w:type="dxa"/>
            <w:tcBorders>
              <w:top w:val="single" w:sz="4" w:space="0" w:color="auto"/>
              <w:left w:val="single" w:sz="4" w:space="0" w:color="auto"/>
              <w:bottom w:val="single" w:sz="4" w:space="0" w:color="auto"/>
              <w:right w:val="single" w:sz="4" w:space="0" w:color="auto"/>
            </w:tcBorders>
            <w:vAlign w:val="center"/>
          </w:tcPr>
          <w:p w14:paraId="08BDA380" w14:textId="1A41BEAF" w:rsidR="00341D39" w:rsidRPr="000A4FCF" w:rsidRDefault="00341D39" w:rsidP="00341D39">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341D39" w:rsidRPr="000A4FCF" w14:paraId="351FD813"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2EBC05B9" w14:textId="2CE2763E" w:rsidR="00341D39" w:rsidRPr="000A4FCF" w:rsidRDefault="00341D39" w:rsidP="00341D39">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7E345A9A" w14:textId="337BE631" w:rsidR="00341D39" w:rsidRPr="000A4FCF" w:rsidRDefault="00341D39" w:rsidP="00341D39">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984C254" w14:textId="333ABBF8" w:rsidR="00341D39" w:rsidRPr="000A4FCF" w:rsidRDefault="00341D39" w:rsidP="00341D39">
            <w:pPr>
              <w:tabs>
                <w:tab w:val="left" w:pos="720"/>
              </w:tabs>
              <w:jc w:val="center"/>
              <w:rPr>
                <w:rFonts w:ascii="National Book" w:hAnsi="National Book" w:cs="Arial"/>
                <w:color w:val="002060"/>
                <w:sz w:val="20"/>
                <w:szCs w:val="20"/>
              </w:rPr>
            </w:pPr>
          </w:p>
        </w:tc>
      </w:tr>
      <w:tr w:rsidR="00341D39" w:rsidRPr="000A4FCF" w14:paraId="063FF9F6" w14:textId="77777777" w:rsidTr="00B97528">
        <w:trPr>
          <w:trHeight w:val="288"/>
        </w:trPr>
        <w:tc>
          <w:tcPr>
            <w:tcW w:w="7740" w:type="dxa"/>
            <w:tcBorders>
              <w:top w:val="single" w:sz="4" w:space="0" w:color="auto"/>
              <w:left w:val="single" w:sz="4" w:space="0" w:color="auto"/>
              <w:bottom w:val="single" w:sz="4" w:space="0" w:color="auto"/>
              <w:right w:val="single" w:sz="4" w:space="0" w:color="auto"/>
            </w:tcBorders>
          </w:tcPr>
          <w:p w14:paraId="21B1164A" w14:textId="0252D400" w:rsidR="00341D39" w:rsidRPr="000A4FCF" w:rsidRDefault="00341D39" w:rsidP="00341D39">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21B0D001" w14:textId="781C8682" w:rsidR="00341D39" w:rsidRPr="000A4FCF" w:rsidRDefault="00341D39" w:rsidP="00341D39">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72875E8" w14:textId="77777777" w:rsidR="00341D39" w:rsidRPr="000A4FCF" w:rsidRDefault="00341D39" w:rsidP="00341D39">
            <w:pPr>
              <w:tabs>
                <w:tab w:val="left" w:pos="720"/>
              </w:tabs>
              <w:jc w:val="center"/>
              <w:rPr>
                <w:rFonts w:ascii="National Book" w:hAnsi="National Book" w:cs="Arial"/>
                <w:color w:val="002060"/>
                <w:sz w:val="20"/>
                <w:szCs w:val="20"/>
              </w:rPr>
            </w:pPr>
          </w:p>
        </w:tc>
      </w:tr>
      <w:tr w:rsidR="00341D39" w:rsidRPr="000A4FCF" w14:paraId="0AF1E8FD"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5F64FA14" w14:textId="1CF2AFFE" w:rsidR="00341D39" w:rsidRPr="000A4FCF" w:rsidRDefault="00341D39" w:rsidP="00341D39">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3FDAB572" w14:textId="7E72BC96" w:rsidR="00341D39" w:rsidRPr="000A4FCF" w:rsidRDefault="00341D39" w:rsidP="00341D39">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46FAAA2" w14:textId="77777777" w:rsidR="00341D39" w:rsidRPr="000A4FCF" w:rsidRDefault="00341D39" w:rsidP="00341D39">
            <w:pPr>
              <w:tabs>
                <w:tab w:val="left" w:pos="720"/>
              </w:tabs>
              <w:jc w:val="center"/>
              <w:rPr>
                <w:rFonts w:ascii="National Book" w:hAnsi="National Book" w:cs="Arial"/>
                <w:color w:val="002060"/>
                <w:sz w:val="20"/>
                <w:szCs w:val="20"/>
              </w:rPr>
            </w:pPr>
          </w:p>
        </w:tc>
      </w:tr>
    </w:tbl>
    <w:p w14:paraId="0157274C" w14:textId="4771CF0B" w:rsidR="000A4FCF" w:rsidRDefault="000A4FCF"/>
    <w:p w14:paraId="7420A665" w14:textId="5610CE93" w:rsidR="001B53AD" w:rsidRDefault="001B53AD">
      <w:r>
        <w:br w:type="page"/>
      </w:r>
    </w:p>
    <w:p w14:paraId="5DD1BE6F" w14:textId="77777777" w:rsidR="00001574" w:rsidRDefault="00001574"/>
    <w:p w14:paraId="418A4B0C" w14:textId="77777777" w:rsidR="00001574" w:rsidRDefault="00001574"/>
    <w:tbl>
      <w:tblPr>
        <w:tblW w:w="9450" w:type="dxa"/>
        <w:tblInd w:w="-95" w:type="dxa"/>
        <w:tblLayout w:type="fixed"/>
        <w:tblLook w:val="01C0" w:firstRow="0" w:lastRow="1" w:firstColumn="1" w:lastColumn="1" w:noHBand="0" w:noVBand="0"/>
      </w:tblPr>
      <w:tblGrid>
        <w:gridCol w:w="7200"/>
        <w:gridCol w:w="900"/>
        <w:gridCol w:w="1350"/>
      </w:tblGrid>
      <w:tr w:rsidR="00001574" w:rsidRPr="000A4FCF" w14:paraId="2EA9E98F" w14:textId="77777777" w:rsidTr="00FD64DF">
        <w:trPr>
          <w:trHeight w:val="512"/>
          <w:tblHeader/>
        </w:trPr>
        <w:tc>
          <w:tcPr>
            <w:tcW w:w="72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D4589F5" w14:textId="77777777" w:rsidR="00001574" w:rsidRPr="000A4FCF" w:rsidRDefault="00001574" w:rsidP="00412AA6">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FCA7802" w14:textId="77777777" w:rsidR="00001574" w:rsidRPr="000A4FCF" w:rsidRDefault="00001574" w:rsidP="00412AA6">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6AD63E" w14:textId="77777777" w:rsidR="00001574" w:rsidRPr="000A4FCF" w:rsidRDefault="00001574" w:rsidP="00412AA6">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0A4FCF" w:rsidRPr="000A4FCF" w14:paraId="7DB258B4"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6E72CE6" w14:textId="376663F8" w:rsidR="000A4FCF" w:rsidRPr="000A4FCF" w:rsidRDefault="000A4FCF" w:rsidP="00412AA6">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Six: [</w:t>
            </w:r>
            <w:r w:rsidR="008B46BA">
              <w:rPr>
                <w:rFonts w:ascii="National Book" w:hAnsi="National Book" w:cs="Arial"/>
                <w:b/>
                <w:color w:val="FFFFFF" w:themeColor="background1"/>
                <w:sz w:val="20"/>
                <w:szCs w:val="20"/>
              </w:rPr>
              <w:t>1</w:t>
            </w:r>
            <w:r w:rsidR="00911FCE">
              <w:rPr>
                <w:rFonts w:ascii="National Book" w:hAnsi="National Book" w:cs="Arial"/>
                <w:b/>
                <w:color w:val="FFFFFF" w:themeColor="background1"/>
                <w:sz w:val="20"/>
                <w:szCs w:val="20"/>
              </w:rPr>
              <w:t>5</w:t>
            </w:r>
            <w:r w:rsidR="00CE4CFA">
              <w:rPr>
                <w:rFonts w:ascii="National Book" w:hAnsi="National Book" w:cs="Arial"/>
                <w:b/>
                <w:color w:val="FFFFFF" w:themeColor="background1"/>
                <w:sz w:val="20"/>
                <w:szCs w:val="20"/>
              </w:rPr>
              <w:t>-</w:t>
            </w:r>
            <w:r w:rsidRPr="000A4FCF">
              <w:rPr>
                <w:rFonts w:ascii="National Book" w:hAnsi="National Book" w:cs="Arial"/>
                <w:b/>
                <w:color w:val="FFFFFF" w:themeColor="background1"/>
                <w:sz w:val="20"/>
                <w:szCs w:val="20"/>
              </w:rPr>
              <w:t>1</w:t>
            </w:r>
            <w:r w:rsidR="00911FCE">
              <w:rPr>
                <w:rFonts w:ascii="National Book" w:hAnsi="National Book" w:cs="Arial"/>
                <w:b/>
                <w:color w:val="FFFFFF" w:themeColor="background1"/>
                <w:sz w:val="20"/>
                <w:szCs w:val="20"/>
              </w:rPr>
              <w:t>7</w:t>
            </w:r>
            <w:r w:rsidRPr="000A4FCF">
              <w:rPr>
                <w:rFonts w:ascii="National Book" w:hAnsi="National Book" w:cs="Arial"/>
                <w:b/>
                <w:color w:val="FFFFFF" w:themeColor="background1"/>
                <w:sz w:val="20"/>
                <w:szCs w:val="20"/>
              </w:rPr>
              <w:t xml:space="preserve"> Credit Hours] Kent State University</w:t>
            </w:r>
          </w:p>
        </w:tc>
      </w:tr>
      <w:tr w:rsidR="00911FCE" w:rsidRPr="000A4FCF" w14:paraId="2A4E93C4" w14:textId="77777777" w:rsidTr="00FD64DF">
        <w:trPr>
          <w:trHeight w:val="288"/>
        </w:trPr>
        <w:tc>
          <w:tcPr>
            <w:tcW w:w="7200" w:type="dxa"/>
            <w:tcBorders>
              <w:top w:val="single" w:sz="4" w:space="0" w:color="auto"/>
              <w:left w:val="single" w:sz="4" w:space="0" w:color="auto"/>
              <w:bottom w:val="single" w:sz="4" w:space="0" w:color="auto"/>
              <w:right w:val="single" w:sz="4" w:space="0" w:color="auto"/>
            </w:tcBorders>
          </w:tcPr>
          <w:p w14:paraId="3E01F9D6" w14:textId="45857F7B" w:rsidR="00911FCE" w:rsidRPr="000A4FCF" w:rsidRDefault="00911FCE" w:rsidP="00911FCE">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 xml:space="preserve">Psychology (PSYC) Upper-Division Electives (30000 or 40000) </w:t>
            </w:r>
            <w:r w:rsidRPr="008F4447">
              <w:rPr>
                <w:rFonts w:ascii="National Book" w:hAnsi="National Book" w:cs="Arial"/>
                <w:color w:val="002060"/>
                <w:sz w:val="20"/>
                <w:szCs w:val="20"/>
                <w:vertAlign w:val="superscript"/>
              </w:rPr>
              <w:t>2</w:t>
            </w:r>
          </w:p>
        </w:tc>
        <w:tc>
          <w:tcPr>
            <w:tcW w:w="900" w:type="dxa"/>
            <w:tcBorders>
              <w:top w:val="single" w:sz="4" w:space="0" w:color="auto"/>
              <w:left w:val="single" w:sz="4" w:space="0" w:color="auto"/>
              <w:bottom w:val="single" w:sz="4" w:space="0" w:color="auto"/>
              <w:right w:val="single" w:sz="4" w:space="0" w:color="auto"/>
            </w:tcBorders>
            <w:vAlign w:val="center"/>
          </w:tcPr>
          <w:p w14:paraId="6CDA57BD" w14:textId="010C567C" w:rsidR="00911FCE" w:rsidRPr="000A4FCF" w:rsidRDefault="00911FCE" w:rsidP="00911FCE">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0F64D511" w14:textId="30420C8A" w:rsidR="00911FCE" w:rsidRPr="000A4FCF" w:rsidRDefault="00911FCE" w:rsidP="00911FCE">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911FCE" w:rsidRPr="000A4FCF" w14:paraId="6977F491" w14:textId="77777777" w:rsidTr="00D97DB1">
        <w:trPr>
          <w:trHeight w:val="288"/>
        </w:trPr>
        <w:tc>
          <w:tcPr>
            <w:tcW w:w="7200" w:type="dxa"/>
            <w:tcBorders>
              <w:top w:val="single" w:sz="4" w:space="0" w:color="auto"/>
              <w:left w:val="single" w:sz="4" w:space="0" w:color="auto"/>
              <w:bottom w:val="single" w:sz="4" w:space="0" w:color="auto"/>
              <w:right w:val="single" w:sz="4" w:space="0" w:color="auto"/>
            </w:tcBorders>
          </w:tcPr>
          <w:p w14:paraId="23878E96" w14:textId="0789C284" w:rsidR="00911FCE" w:rsidRPr="000A4FCF" w:rsidRDefault="00911FCE" w:rsidP="00911FCE">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Group I (Behavioral Neuroscience/Learning)</w:t>
            </w:r>
          </w:p>
        </w:tc>
        <w:tc>
          <w:tcPr>
            <w:tcW w:w="900" w:type="dxa"/>
            <w:tcBorders>
              <w:top w:val="single" w:sz="4" w:space="0" w:color="auto"/>
              <w:left w:val="single" w:sz="4" w:space="0" w:color="auto"/>
              <w:bottom w:val="single" w:sz="4" w:space="0" w:color="auto"/>
              <w:right w:val="single" w:sz="4" w:space="0" w:color="auto"/>
            </w:tcBorders>
            <w:vAlign w:val="center"/>
          </w:tcPr>
          <w:p w14:paraId="2275D5CE" w14:textId="27ABB652" w:rsidR="00911FCE" w:rsidRPr="000A4FCF" w:rsidRDefault="00911FCE" w:rsidP="00911FCE">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1D97F3FD" w14:textId="6277DCDE" w:rsidR="00911FCE" w:rsidRPr="000A4FCF" w:rsidRDefault="00911FCE" w:rsidP="00911FCE">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w:t>
            </w:r>
          </w:p>
        </w:tc>
      </w:tr>
      <w:tr w:rsidR="00911FCE" w:rsidRPr="000A4FCF" w14:paraId="5CF1DE7B" w14:textId="77777777" w:rsidTr="00FD64DF">
        <w:trPr>
          <w:trHeight w:val="288"/>
        </w:trPr>
        <w:tc>
          <w:tcPr>
            <w:tcW w:w="7200" w:type="dxa"/>
            <w:tcBorders>
              <w:top w:val="single" w:sz="4" w:space="0" w:color="auto"/>
              <w:left w:val="single" w:sz="4" w:space="0" w:color="auto"/>
              <w:bottom w:val="single" w:sz="4" w:space="0" w:color="auto"/>
              <w:right w:val="single" w:sz="4" w:space="0" w:color="auto"/>
            </w:tcBorders>
            <w:vAlign w:val="center"/>
          </w:tcPr>
          <w:p w14:paraId="01A58C74" w14:textId="470421B7" w:rsidR="00911FCE" w:rsidRPr="000A4FCF" w:rsidRDefault="00911FCE" w:rsidP="00911FCE">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4709E747" w14:textId="619C883E" w:rsidR="00911FCE" w:rsidRPr="000A4FCF" w:rsidRDefault="00911FCE" w:rsidP="00911FCE">
            <w:pPr>
              <w:tabs>
                <w:tab w:val="left" w:pos="720"/>
              </w:tabs>
              <w:jc w:val="center"/>
              <w:rPr>
                <w:rFonts w:ascii="National Book" w:hAnsi="National Book" w:cs="Arial"/>
                <w:color w:val="002060"/>
                <w:sz w:val="20"/>
                <w:szCs w:val="20"/>
              </w:rPr>
            </w:pPr>
            <w:r w:rsidRPr="008F4447">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tcPr>
          <w:p w14:paraId="61FA5DEB" w14:textId="77777777" w:rsidR="00911FCE" w:rsidRPr="000A4FCF" w:rsidRDefault="00911FCE" w:rsidP="00911FCE">
            <w:pPr>
              <w:tabs>
                <w:tab w:val="left" w:pos="720"/>
              </w:tabs>
              <w:jc w:val="center"/>
              <w:rPr>
                <w:rFonts w:ascii="National Book" w:hAnsi="National Book" w:cs="Arial"/>
                <w:color w:val="002060"/>
                <w:sz w:val="20"/>
                <w:szCs w:val="20"/>
              </w:rPr>
            </w:pPr>
          </w:p>
        </w:tc>
      </w:tr>
      <w:tr w:rsidR="00911FCE" w:rsidRPr="000A4FCF" w14:paraId="45B7BADD" w14:textId="77777777" w:rsidTr="00FD64DF">
        <w:trPr>
          <w:trHeight w:val="288"/>
        </w:trPr>
        <w:tc>
          <w:tcPr>
            <w:tcW w:w="7200" w:type="dxa"/>
            <w:tcBorders>
              <w:top w:val="single" w:sz="4" w:space="0" w:color="auto"/>
              <w:left w:val="single" w:sz="4" w:space="0" w:color="auto"/>
              <w:bottom w:val="single" w:sz="4" w:space="0" w:color="auto"/>
              <w:right w:val="single" w:sz="4" w:space="0" w:color="auto"/>
            </w:tcBorders>
            <w:vAlign w:val="center"/>
          </w:tcPr>
          <w:p w14:paraId="2AFB86AA" w14:textId="1F292D06" w:rsidR="00911FCE" w:rsidRPr="000A4FCF" w:rsidRDefault="00911FCE" w:rsidP="00911FCE">
            <w:pPr>
              <w:tabs>
                <w:tab w:val="left" w:pos="720"/>
              </w:tabs>
              <w:rPr>
                <w:rFonts w:ascii="National Book" w:hAnsi="National Book" w:cs="Arial"/>
                <w:color w:val="002060"/>
                <w:sz w:val="20"/>
                <w:szCs w:val="20"/>
              </w:rPr>
            </w:pPr>
            <w:r w:rsidRPr="008F4447">
              <w:rPr>
                <w:rFonts w:ascii="National Book" w:hAnsi="National Book" w:cs="Arial"/>
                <w:color w:val="002060"/>
                <w:sz w:val="20"/>
                <w:szCs w:val="20"/>
              </w:rPr>
              <w:t>General Electives (if needed to reach 9</w:t>
            </w:r>
            <w:r>
              <w:rPr>
                <w:rFonts w:ascii="National Book" w:hAnsi="National Book" w:cs="Arial"/>
                <w:color w:val="002060"/>
                <w:sz w:val="20"/>
                <w:szCs w:val="20"/>
              </w:rPr>
              <w:t>0</w:t>
            </w:r>
            <w:r w:rsidRPr="008F4447">
              <w:rPr>
                <w:rFonts w:ascii="National Book" w:hAnsi="National Book" w:cs="Arial"/>
                <w:color w:val="002060"/>
                <w:sz w:val="20"/>
                <w:szCs w:val="20"/>
              </w:rPr>
              <w:t xml:space="preserve"> total credit hours)</w:t>
            </w:r>
          </w:p>
        </w:tc>
        <w:tc>
          <w:tcPr>
            <w:tcW w:w="900" w:type="dxa"/>
            <w:tcBorders>
              <w:top w:val="single" w:sz="4" w:space="0" w:color="auto"/>
              <w:left w:val="single" w:sz="4" w:space="0" w:color="auto"/>
              <w:bottom w:val="single" w:sz="4" w:space="0" w:color="auto"/>
              <w:right w:val="single" w:sz="4" w:space="0" w:color="auto"/>
            </w:tcBorders>
            <w:vAlign w:val="center"/>
          </w:tcPr>
          <w:p w14:paraId="0E6A0054" w14:textId="31DCD331" w:rsidR="00911FCE" w:rsidRPr="000A4FCF" w:rsidRDefault="00911FCE" w:rsidP="00911FCE">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r w:rsidRPr="008F4447">
              <w:rPr>
                <w:rFonts w:ascii="National Book" w:hAnsi="National Book" w:cs="Arial"/>
                <w:color w:val="002060"/>
                <w:sz w:val="20"/>
                <w:szCs w:val="20"/>
              </w:rPr>
              <w:t>-</w:t>
            </w:r>
            <w:r>
              <w:rPr>
                <w:rFonts w:ascii="National Book" w:hAnsi="National Book" w:cs="Arial"/>
                <w:color w:val="002060"/>
                <w:sz w:val="20"/>
                <w:szCs w:val="20"/>
              </w:rPr>
              <w:t>8</w:t>
            </w:r>
          </w:p>
        </w:tc>
        <w:tc>
          <w:tcPr>
            <w:tcW w:w="1350" w:type="dxa"/>
            <w:tcBorders>
              <w:top w:val="single" w:sz="4" w:space="0" w:color="auto"/>
              <w:left w:val="single" w:sz="4" w:space="0" w:color="auto"/>
              <w:bottom w:val="single" w:sz="4" w:space="0" w:color="auto"/>
              <w:right w:val="single" w:sz="4" w:space="0" w:color="auto"/>
            </w:tcBorders>
          </w:tcPr>
          <w:p w14:paraId="139B3E75" w14:textId="77777777" w:rsidR="00911FCE" w:rsidRPr="000A4FCF" w:rsidRDefault="00911FCE" w:rsidP="00911FCE">
            <w:pPr>
              <w:tabs>
                <w:tab w:val="left" w:pos="720"/>
              </w:tabs>
              <w:jc w:val="center"/>
              <w:rPr>
                <w:rFonts w:ascii="National Book" w:hAnsi="National Book" w:cs="Arial"/>
                <w:color w:val="002060"/>
                <w:sz w:val="20"/>
                <w:szCs w:val="20"/>
              </w:rPr>
            </w:pPr>
          </w:p>
        </w:tc>
      </w:tr>
      <w:tr w:rsidR="000A4FCF" w:rsidRPr="000A4FCF" w14:paraId="7275DE55"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4887824" w14:textId="087A44D4" w:rsidR="000A4FCF" w:rsidRPr="00DC751A" w:rsidRDefault="000A4FCF" w:rsidP="00DC751A">
            <w:pPr>
              <w:tabs>
                <w:tab w:val="left" w:pos="720"/>
              </w:tabs>
              <w:jc w:val="center"/>
              <w:rPr>
                <w:rFonts w:ascii="National Book" w:hAnsi="National Book" w:cs="Arial"/>
                <w:color w:val="FFFFFF" w:themeColor="background1"/>
                <w:sz w:val="22"/>
                <w:szCs w:val="22"/>
              </w:rPr>
            </w:pPr>
            <w:r w:rsidRPr="00DC751A">
              <w:rPr>
                <w:rFonts w:ascii="National Book" w:hAnsi="National Book" w:cs="Arial"/>
                <w:b/>
                <w:color w:val="FFFFFF" w:themeColor="background1"/>
                <w:sz w:val="22"/>
                <w:szCs w:val="22"/>
              </w:rPr>
              <w:t>9</w:t>
            </w:r>
            <w:r w:rsidR="00911FCE">
              <w:rPr>
                <w:rFonts w:ascii="National Book" w:hAnsi="National Book" w:cs="Arial"/>
                <w:b/>
                <w:color w:val="FFFFFF" w:themeColor="background1"/>
                <w:sz w:val="22"/>
                <w:szCs w:val="22"/>
              </w:rPr>
              <w:t>0</w:t>
            </w:r>
            <w:r w:rsidRPr="00DC751A">
              <w:rPr>
                <w:rFonts w:ascii="National Book" w:hAnsi="National Book" w:cs="Arial"/>
                <w:b/>
                <w:color w:val="FFFFFF" w:themeColor="background1"/>
                <w:sz w:val="22"/>
                <w:szCs w:val="22"/>
              </w:rPr>
              <w:t xml:space="preserve"> Total Credit Hours of Prerequisite Coursework at Kent State University</w:t>
            </w:r>
          </w:p>
        </w:tc>
      </w:tr>
    </w:tbl>
    <w:p w14:paraId="20AF9051" w14:textId="0A403717" w:rsidR="000A4FCF" w:rsidRDefault="000A4FCF"/>
    <w:p w14:paraId="460912C8" w14:textId="77777777" w:rsidR="00DD7FD2" w:rsidRPr="00DD7FD2" w:rsidRDefault="00DD7FD2" w:rsidP="00DD7FD2">
      <w:pPr>
        <w:rPr>
          <w:rFonts w:ascii="National Book" w:hAnsi="National Book"/>
          <w:color w:val="002060"/>
          <w:sz w:val="16"/>
          <w:szCs w:val="16"/>
        </w:rPr>
      </w:pPr>
      <w:r w:rsidRPr="00DD7FD2">
        <w:rPr>
          <w:rFonts w:ascii="National Book" w:hAnsi="National Book"/>
          <w:color w:val="002060"/>
          <w:sz w:val="16"/>
          <w:szCs w:val="16"/>
          <w:vertAlign w:val="superscript"/>
        </w:rPr>
        <w:t xml:space="preserve">1 </w:t>
      </w:r>
      <w:r w:rsidRPr="00DD7FD2">
        <w:rPr>
          <w:rFonts w:ascii="National Book" w:eastAsiaTheme="minorHAnsi" w:hAnsi="National Book" w:cs="Roboto Slab"/>
          <w:color w:val="002060"/>
          <w:sz w:val="16"/>
          <w:szCs w:val="16"/>
          <w:shd w:val="clear" w:color="auto" w:fill="FFFFFF"/>
        </w:rPr>
        <w:t>On the Kent Campus, students take </w:t>
      </w:r>
      <w:hyperlink r:id="rId11" w:tooltip="PSYC 41980" w:history="1">
        <w:r w:rsidRPr="00DD7FD2">
          <w:rPr>
            <w:rFonts w:ascii="National Book" w:eastAsiaTheme="minorHAnsi" w:hAnsi="National Book" w:cs="Roboto Slab"/>
            <w:b/>
            <w:bCs/>
            <w:color w:val="002060"/>
            <w:sz w:val="16"/>
            <w:szCs w:val="16"/>
            <w:u w:val="single"/>
            <w:bdr w:val="none" w:sz="0" w:space="0" w:color="auto" w:frame="1"/>
            <w:shd w:val="clear" w:color="auto" w:fill="FFFFFF"/>
          </w:rPr>
          <w:t>PSYC 41980</w:t>
        </w:r>
      </w:hyperlink>
      <w:r w:rsidRPr="00DD7FD2">
        <w:rPr>
          <w:rFonts w:ascii="National Book" w:eastAsiaTheme="minorHAnsi" w:hAnsi="National Book" w:cs="Roboto Slab"/>
          <w:color w:val="002060"/>
          <w:sz w:val="16"/>
          <w:szCs w:val="16"/>
          <w:shd w:val="clear" w:color="auto" w:fill="FFFFFF"/>
        </w:rPr>
        <w:t>, which has a pre/corequisite of </w:t>
      </w:r>
      <w:hyperlink r:id="rId12" w:tooltip="PSYC 31574" w:history="1">
        <w:r w:rsidRPr="00DD7FD2">
          <w:rPr>
            <w:rFonts w:ascii="National Book" w:eastAsiaTheme="minorHAnsi" w:hAnsi="National Book" w:cs="Roboto Slab"/>
            <w:b/>
            <w:bCs/>
            <w:color w:val="002060"/>
            <w:sz w:val="16"/>
            <w:szCs w:val="16"/>
            <w:u w:val="single"/>
            <w:bdr w:val="none" w:sz="0" w:space="0" w:color="auto" w:frame="1"/>
            <w:shd w:val="clear" w:color="auto" w:fill="FFFFFF"/>
          </w:rPr>
          <w:t>PSYC 31574</w:t>
        </w:r>
      </w:hyperlink>
      <w:r w:rsidRPr="00DD7FD2">
        <w:rPr>
          <w:rFonts w:ascii="National Book" w:eastAsiaTheme="minorHAnsi" w:hAnsi="National Book" w:cs="Roboto Slab"/>
          <w:color w:val="002060"/>
          <w:sz w:val="16"/>
          <w:szCs w:val="16"/>
          <w:shd w:val="clear" w:color="auto" w:fill="FFFFFF"/>
        </w:rPr>
        <w:t>. Students who take </w:t>
      </w:r>
      <w:hyperlink r:id="rId13" w:tooltip="PSYC 41901" w:history="1">
        <w:r w:rsidRPr="00DD7FD2">
          <w:rPr>
            <w:rFonts w:ascii="National Book" w:eastAsiaTheme="minorHAnsi" w:hAnsi="National Book" w:cs="Roboto Slab"/>
            <w:b/>
            <w:bCs/>
            <w:color w:val="002060"/>
            <w:sz w:val="16"/>
            <w:szCs w:val="16"/>
            <w:u w:val="single"/>
            <w:bdr w:val="none" w:sz="0" w:space="0" w:color="auto" w:frame="1"/>
            <w:shd w:val="clear" w:color="auto" w:fill="FFFFFF"/>
          </w:rPr>
          <w:t>PSYC 41901</w:t>
        </w:r>
      </w:hyperlink>
      <w:r w:rsidRPr="00DD7FD2">
        <w:rPr>
          <w:rFonts w:ascii="National Book" w:eastAsiaTheme="minorHAnsi" w:hAnsi="National Book" w:cs="Roboto Slab"/>
          <w:color w:val="002060"/>
          <w:sz w:val="16"/>
          <w:szCs w:val="16"/>
          <w:shd w:val="clear" w:color="auto" w:fill="FFFFFF"/>
        </w:rPr>
        <w:t> (offered on the regional campuses only) must take an upper-division course in psychology as a corequisite. That course cannot be any of the following: </w:t>
      </w:r>
      <w:hyperlink r:id="rId14" w:tooltip="PSYC 31498" w:history="1">
        <w:r w:rsidRPr="00DD7FD2">
          <w:rPr>
            <w:rFonts w:ascii="National Book" w:eastAsiaTheme="minorHAnsi" w:hAnsi="National Book" w:cs="Roboto Slab"/>
            <w:b/>
            <w:bCs/>
            <w:color w:val="002060"/>
            <w:sz w:val="16"/>
            <w:szCs w:val="16"/>
            <w:u w:val="single"/>
            <w:bdr w:val="none" w:sz="0" w:space="0" w:color="auto" w:frame="1"/>
            <w:shd w:val="clear" w:color="auto" w:fill="FFFFFF"/>
          </w:rPr>
          <w:t>PSYC 31498</w:t>
        </w:r>
      </w:hyperlink>
      <w:r w:rsidRPr="00DD7FD2">
        <w:rPr>
          <w:rFonts w:ascii="National Book" w:eastAsiaTheme="minorHAnsi" w:hAnsi="National Book" w:cs="Roboto Slab"/>
          <w:color w:val="002060"/>
          <w:sz w:val="16"/>
          <w:szCs w:val="16"/>
          <w:shd w:val="clear" w:color="auto" w:fill="FFFFFF"/>
        </w:rPr>
        <w:t>, </w:t>
      </w:r>
      <w:hyperlink r:id="rId15" w:tooltip="PSYC 41498" w:history="1">
        <w:r w:rsidRPr="00DD7FD2">
          <w:rPr>
            <w:rFonts w:ascii="National Book" w:eastAsiaTheme="minorHAnsi" w:hAnsi="National Book" w:cs="Roboto Slab"/>
            <w:b/>
            <w:bCs/>
            <w:color w:val="002060"/>
            <w:sz w:val="16"/>
            <w:szCs w:val="16"/>
            <w:u w:val="single"/>
            <w:bdr w:val="none" w:sz="0" w:space="0" w:color="auto" w:frame="1"/>
            <w:shd w:val="clear" w:color="auto" w:fill="FFFFFF"/>
          </w:rPr>
          <w:t>PSYC 41498</w:t>
        </w:r>
      </w:hyperlink>
      <w:r w:rsidRPr="00DD7FD2">
        <w:rPr>
          <w:rFonts w:ascii="National Book" w:eastAsiaTheme="minorHAnsi" w:hAnsi="National Book" w:cs="Roboto Slab"/>
          <w:color w:val="002060"/>
          <w:sz w:val="16"/>
          <w:szCs w:val="16"/>
          <w:shd w:val="clear" w:color="auto" w:fill="FFFFFF"/>
        </w:rPr>
        <w:t>, </w:t>
      </w:r>
      <w:hyperlink r:id="rId16" w:tooltip="PSYC 41573" w:history="1">
        <w:r w:rsidRPr="00DD7FD2">
          <w:rPr>
            <w:rFonts w:ascii="National Book" w:eastAsiaTheme="minorHAnsi" w:hAnsi="National Book" w:cs="Roboto Slab"/>
            <w:b/>
            <w:bCs/>
            <w:color w:val="002060"/>
            <w:sz w:val="16"/>
            <w:szCs w:val="16"/>
            <w:u w:val="single"/>
            <w:bdr w:val="none" w:sz="0" w:space="0" w:color="auto" w:frame="1"/>
            <w:shd w:val="clear" w:color="auto" w:fill="FFFFFF"/>
          </w:rPr>
          <w:t>PSYC 41573</w:t>
        </w:r>
      </w:hyperlink>
      <w:r w:rsidRPr="00DD7FD2">
        <w:rPr>
          <w:rFonts w:ascii="National Book" w:eastAsiaTheme="minorHAnsi" w:hAnsi="National Book" w:cs="Roboto Slab"/>
          <w:color w:val="002060"/>
          <w:sz w:val="16"/>
          <w:szCs w:val="16"/>
          <w:shd w:val="clear" w:color="auto" w:fill="FFFFFF"/>
        </w:rPr>
        <w:t> or </w:t>
      </w:r>
      <w:hyperlink r:id="rId17" w:tooltip="PSYC 41993" w:history="1">
        <w:r w:rsidRPr="00DD7FD2">
          <w:rPr>
            <w:rFonts w:ascii="National Book" w:eastAsiaTheme="minorHAnsi" w:hAnsi="National Book" w:cs="Roboto Slab"/>
            <w:b/>
            <w:bCs/>
            <w:color w:val="002060"/>
            <w:sz w:val="16"/>
            <w:szCs w:val="16"/>
            <w:u w:val="single"/>
            <w:bdr w:val="none" w:sz="0" w:space="0" w:color="auto" w:frame="1"/>
            <w:shd w:val="clear" w:color="auto" w:fill="FFFFFF"/>
          </w:rPr>
          <w:t>PSYC 41993</w:t>
        </w:r>
      </w:hyperlink>
      <w:r w:rsidRPr="00DD7FD2">
        <w:rPr>
          <w:rFonts w:ascii="National Book" w:eastAsiaTheme="minorHAnsi" w:hAnsi="National Book" w:cs="Roboto Slab"/>
          <w:color w:val="002060"/>
          <w:sz w:val="16"/>
          <w:szCs w:val="16"/>
          <w:shd w:val="clear" w:color="auto" w:fill="FFFFFF"/>
        </w:rPr>
        <w:t>.</w:t>
      </w:r>
    </w:p>
    <w:p w14:paraId="6522505B" w14:textId="77777777" w:rsidR="00DD7FD2" w:rsidRPr="00DD7FD2" w:rsidRDefault="00DD7FD2" w:rsidP="00DD7FD2">
      <w:pPr>
        <w:rPr>
          <w:rFonts w:ascii="National Book" w:eastAsiaTheme="minorHAnsi" w:hAnsi="National Book"/>
          <w:color w:val="002060"/>
          <w:sz w:val="16"/>
          <w:szCs w:val="16"/>
        </w:rPr>
      </w:pPr>
      <w:r w:rsidRPr="00DD7FD2">
        <w:rPr>
          <w:rFonts w:eastAsiaTheme="minorHAnsi"/>
        </w:rPr>
        <w:br/>
      </w:r>
      <w:r w:rsidRPr="00DD7FD2">
        <w:rPr>
          <w:rFonts w:ascii="National Book" w:eastAsiaTheme="minorHAnsi" w:hAnsi="National Book" w:cs="Roboto Slab"/>
          <w:color w:val="002060"/>
          <w:sz w:val="16"/>
          <w:szCs w:val="16"/>
          <w:shd w:val="clear" w:color="auto" w:fill="FFFFFF"/>
          <w:vertAlign w:val="superscript"/>
        </w:rPr>
        <w:t xml:space="preserve">2 </w:t>
      </w:r>
      <w:r w:rsidRPr="00DD7FD2">
        <w:rPr>
          <w:rFonts w:ascii="National Book" w:eastAsiaTheme="minorHAnsi" w:hAnsi="National Book" w:cs="Roboto Slab"/>
          <w:color w:val="002060"/>
          <w:sz w:val="16"/>
          <w:szCs w:val="16"/>
          <w:shd w:val="clear" w:color="auto" w:fill="FFFFFF"/>
        </w:rPr>
        <w:t>Maximum 6 credit hours of </w:t>
      </w:r>
      <w:hyperlink r:id="rId18" w:tooltip="PSYC 31498" w:history="1">
        <w:r w:rsidRPr="00DD7FD2">
          <w:rPr>
            <w:rFonts w:ascii="National Book" w:eastAsiaTheme="minorHAnsi" w:hAnsi="National Book" w:cs="Roboto Slab"/>
            <w:b/>
            <w:bCs/>
            <w:color w:val="002060"/>
            <w:sz w:val="16"/>
            <w:szCs w:val="16"/>
            <w:u w:val="single"/>
            <w:bdr w:val="none" w:sz="0" w:space="0" w:color="auto" w:frame="1"/>
            <w:shd w:val="clear" w:color="auto" w:fill="FFFFFF"/>
          </w:rPr>
          <w:t>PSYC 31498</w:t>
        </w:r>
      </w:hyperlink>
      <w:r w:rsidRPr="00DD7FD2">
        <w:rPr>
          <w:rFonts w:ascii="National Book" w:eastAsiaTheme="minorHAnsi" w:hAnsi="National Book" w:cs="Roboto Slab"/>
          <w:color w:val="002060"/>
          <w:sz w:val="16"/>
          <w:szCs w:val="16"/>
          <w:shd w:val="clear" w:color="auto" w:fill="FFFFFF"/>
        </w:rPr>
        <w:t>, </w:t>
      </w:r>
      <w:hyperlink r:id="rId19" w:tooltip="PSYC 41492" w:history="1">
        <w:r w:rsidRPr="00DD7FD2">
          <w:rPr>
            <w:rFonts w:ascii="National Book" w:eastAsiaTheme="minorHAnsi" w:hAnsi="National Book" w:cs="Roboto Slab"/>
            <w:b/>
            <w:bCs/>
            <w:color w:val="002060"/>
            <w:sz w:val="16"/>
            <w:szCs w:val="16"/>
            <w:u w:val="single"/>
            <w:bdr w:val="none" w:sz="0" w:space="0" w:color="auto" w:frame="1"/>
            <w:shd w:val="clear" w:color="auto" w:fill="FFFFFF"/>
          </w:rPr>
          <w:t>PSYC 41492</w:t>
        </w:r>
      </w:hyperlink>
      <w:r w:rsidRPr="00DD7FD2">
        <w:rPr>
          <w:rFonts w:ascii="National Book" w:eastAsiaTheme="minorHAnsi" w:hAnsi="National Book" w:cs="Roboto Slab"/>
          <w:color w:val="002060"/>
          <w:sz w:val="16"/>
          <w:szCs w:val="16"/>
          <w:shd w:val="clear" w:color="auto" w:fill="FFFFFF"/>
        </w:rPr>
        <w:t> and </w:t>
      </w:r>
      <w:hyperlink r:id="rId20" w:tooltip="PSYC 41498" w:history="1">
        <w:r w:rsidRPr="00DD7FD2">
          <w:rPr>
            <w:rFonts w:ascii="National Book" w:eastAsiaTheme="minorHAnsi" w:hAnsi="National Book" w:cs="Roboto Slab"/>
            <w:b/>
            <w:bCs/>
            <w:color w:val="002060"/>
            <w:sz w:val="16"/>
            <w:szCs w:val="16"/>
            <w:u w:val="single"/>
            <w:bdr w:val="none" w:sz="0" w:space="0" w:color="auto" w:frame="1"/>
            <w:shd w:val="clear" w:color="auto" w:fill="FFFFFF"/>
          </w:rPr>
          <w:t>PSYC 41498</w:t>
        </w:r>
      </w:hyperlink>
      <w:r w:rsidRPr="00DD7FD2">
        <w:rPr>
          <w:rFonts w:ascii="National Book" w:eastAsiaTheme="minorHAnsi" w:hAnsi="National Book" w:cs="Roboto Slab"/>
          <w:color w:val="002060"/>
          <w:sz w:val="16"/>
          <w:szCs w:val="16"/>
          <w:shd w:val="clear" w:color="auto" w:fill="FFFFFF"/>
        </w:rPr>
        <w:t> combined may be applied toward major requirements in psychology.</w:t>
      </w:r>
    </w:p>
    <w:p w14:paraId="79E8052D" w14:textId="77777777" w:rsidR="0075572B" w:rsidRDefault="0075572B"/>
    <w:p w14:paraId="247A103F" w14:textId="77777777" w:rsidR="001B53AD" w:rsidRDefault="001B53AD"/>
    <w:p w14:paraId="19821E00" w14:textId="177C52F1" w:rsidR="0075572B" w:rsidRPr="001B53AD" w:rsidRDefault="001B53AD" w:rsidP="001B53AD">
      <w:pPr>
        <w:jc w:val="center"/>
        <w:rPr>
          <w:color w:val="002060"/>
        </w:rPr>
      </w:pPr>
      <w:r w:rsidRPr="001B53AD">
        <w:rPr>
          <w:rFonts w:ascii="National Book" w:hAnsi="National Book" w:cs="Arial"/>
          <w:b/>
          <w:bCs/>
          <w:color w:val="002060"/>
        </w:rPr>
        <w:t>To be transferred from CSU Law upon completion of the Juris Doctor degree</w:t>
      </w:r>
    </w:p>
    <w:p w14:paraId="549B21E9" w14:textId="77777777" w:rsidR="000A4FCF" w:rsidRDefault="000A4FCF"/>
    <w:tbl>
      <w:tblPr>
        <w:tblStyle w:val="TableGrid"/>
        <w:tblW w:w="5053" w:type="pct"/>
        <w:tblInd w:w="-95" w:type="dxa"/>
        <w:tblLook w:val="0480" w:firstRow="0" w:lastRow="0" w:firstColumn="1" w:lastColumn="0" w:noHBand="0" w:noVBand="1"/>
      </w:tblPr>
      <w:tblGrid>
        <w:gridCol w:w="3870"/>
        <w:gridCol w:w="979"/>
        <w:gridCol w:w="2202"/>
        <w:gridCol w:w="1155"/>
        <w:gridCol w:w="1243"/>
      </w:tblGrid>
      <w:tr w:rsidR="00FD4A9C" w:rsidRPr="00B72376" w14:paraId="10045214" w14:textId="77777777" w:rsidTr="006D0472">
        <w:tc>
          <w:tcPr>
            <w:tcW w:w="2048" w:type="pct"/>
            <w:vAlign w:val="center"/>
            <w:hideMark/>
          </w:tcPr>
          <w:p w14:paraId="594C3E22" w14:textId="77777777" w:rsidR="00FD4A9C" w:rsidRPr="00B72376" w:rsidRDefault="00FD4A9C"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5CF871F8" w14:textId="77777777" w:rsidR="00FD4A9C" w:rsidRPr="00B72376" w:rsidRDefault="00FD4A9C"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42392C35" w14:textId="77777777" w:rsidR="00FD4A9C" w:rsidRPr="00B72376" w:rsidRDefault="00FD4A9C"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2661C36C" w14:textId="77777777" w:rsidR="00FD4A9C" w:rsidRPr="00B72376" w:rsidRDefault="00FD4A9C"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0F92DBBB" w14:textId="77777777" w:rsidR="00FD4A9C" w:rsidRPr="00B72376" w:rsidRDefault="00FD4A9C" w:rsidP="006D0472">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FD4A9C" w:rsidRPr="00B72376" w14:paraId="07153E6E" w14:textId="77777777" w:rsidTr="006D0472">
        <w:tc>
          <w:tcPr>
            <w:tcW w:w="2048" w:type="pct"/>
            <w:vAlign w:val="center"/>
          </w:tcPr>
          <w:p w14:paraId="10CD8523" w14:textId="77777777" w:rsidR="00FD4A9C" w:rsidRPr="00B72376" w:rsidRDefault="00FD4A9C" w:rsidP="006D0472">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37794836" w14:textId="77777777" w:rsidR="00FD4A9C" w:rsidRPr="00EE3544" w:rsidRDefault="00FD4A9C" w:rsidP="006D0472">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42D417CF"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5DA23205" w14:textId="77777777" w:rsidR="00FD4A9C" w:rsidRPr="00EE3544" w:rsidRDefault="00FD4A9C" w:rsidP="006D0472">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3265D125"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66AFA858" w14:textId="77777777" w:rsidTr="006D0472">
        <w:tc>
          <w:tcPr>
            <w:tcW w:w="2048" w:type="pct"/>
          </w:tcPr>
          <w:p w14:paraId="5508A819" w14:textId="77777777" w:rsidR="00FD4A9C" w:rsidRPr="00B72376" w:rsidRDefault="00FD4A9C" w:rsidP="006D0472">
            <w:pPr>
              <w:rPr>
                <w:rFonts w:ascii="National Book" w:hAnsi="National Book" w:cs="Arial"/>
                <w:color w:val="002060"/>
              </w:rPr>
            </w:pPr>
            <w:r>
              <w:rPr>
                <w:rFonts w:ascii="National Book" w:hAnsi="National Book" w:cs="Arial"/>
                <w:color w:val="002060"/>
              </w:rPr>
              <w:t>LAW 512 Torts</w:t>
            </w:r>
          </w:p>
        </w:tc>
        <w:tc>
          <w:tcPr>
            <w:tcW w:w="518" w:type="pct"/>
          </w:tcPr>
          <w:p w14:paraId="4825B261"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1165" w:type="pct"/>
          </w:tcPr>
          <w:p w14:paraId="69391145"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4D5882B2" w14:textId="77777777" w:rsidR="00FD4A9C" w:rsidRPr="00EE3544" w:rsidRDefault="00FD4A9C"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579ABF74"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0E903C3C" w14:textId="77777777" w:rsidTr="006D0472">
        <w:tc>
          <w:tcPr>
            <w:tcW w:w="2048" w:type="pct"/>
          </w:tcPr>
          <w:p w14:paraId="7BDA24B0" w14:textId="77777777" w:rsidR="00FD4A9C" w:rsidRPr="00B72376" w:rsidRDefault="00FD4A9C" w:rsidP="006D0472">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7ABE6347"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1165" w:type="pct"/>
          </w:tcPr>
          <w:p w14:paraId="74F397FF"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401AFF8F" w14:textId="77777777" w:rsidR="00FD4A9C" w:rsidRPr="00EE3544" w:rsidRDefault="00FD4A9C"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66CAD668"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65620AF7" w14:textId="77777777" w:rsidTr="006D0472">
        <w:tc>
          <w:tcPr>
            <w:tcW w:w="2048" w:type="pct"/>
          </w:tcPr>
          <w:p w14:paraId="4E638537" w14:textId="77777777" w:rsidR="00FD4A9C" w:rsidRPr="00B72376" w:rsidRDefault="00FD4A9C" w:rsidP="006D0472">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5AFA6A64"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6</w:t>
            </w:r>
          </w:p>
        </w:tc>
        <w:tc>
          <w:tcPr>
            <w:tcW w:w="1165" w:type="pct"/>
          </w:tcPr>
          <w:p w14:paraId="53D06F3F"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7E489375"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6</w:t>
            </w:r>
          </w:p>
        </w:tc>
        <w:tc>
          <w:tcPr>
            <w:tcW w:w="658" w:type="pct"/>
          </w:tcPr>
          <w:p w14:paraId="414DEBF6"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6F1EFC74" w14:textId="77777777" w:rsidTr="006D0472">
        <w:tc>
          <w:tcPr>
            <w:tcW w:w="2048" w:type="pct"/>
          </w:tcPr>
          <w:p w14:paraId="7D4B9452" w14:textId="77777777" w:rsidR="00FD4A9C" w:rsidRPr="00B72376" w:rsidRDefault="00FD4A9C" w:rsidP="006D0472">
            <w:pPr>
              <w:rPr>
                <w:rFonts w:ascii="National Book" w:hAnsi="National Book" w:cs="Arial"/>
                <w:color w:val="002060"/>
              </w:rPr>
            </w:pPr>
            <w:r w:rsidRPr="00DD7FD2">
              <w:rPr>
                <w:rFonts w:ascii="National Book" w:hAnsi="National Book" w:cs="Arial"/>
                <w:color w:val="002060"/>
              </w:rPr>
              <w:t xml:space="preserve">Professional Identity Formation </w:t>
            </w:r>
          </w:p>
        </w:tc>
        <w:tc>
          <w:tcPr>
            <w:tcW w:w="518" w:type="pct"/>
          </w:tcPr>
          <w:p w14:paraId="578611E3"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1</w:t>
            </w:r>
          </w:p>
        </w:tc>
        <w:tc>
          <w:tcPr>
            <w:tcW w:w="1165" w:type="pct"/>
          </w:tcPr>
          <w:p w14:paraId="4D69144B"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533C717D"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1</w:t>
            </w:r>
          </w:p>
        </w:tc>
        <w:tc>
          <w:tcPr>
            <w:tcW w:w="658" w:type="pct"/>
          </w:tcPr>
          <w:p w14:paraId="50DAA5FF"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03A1DA2F" w14:textId="77777777" w:rsidTr="006D0472">
        <w:tc>
          <w:tcPr>
            <w:tcW w:w="2048" w:type="pct"/>
          </w:tcPr>
          <w:p w14:paraId="12C7DFA9" w14:textId="77777777" w:rsidR="00FD4A9C" w:rsidRPr="00B72376" w:rsidRDefault="00FD4A9C" w:rsidP="006D0472">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18DC1111"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1165" w:type="pct"/>
          </w:tcPr>
          <w:p w14:paraId="4D877545"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60AAA577"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658" w:type="pct"/>
          </w:tcPr>
          <w:p w14:paraId="0D9AB86D"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6837B517" w14:textId="77777777" w:rsidTr="006D0472">
        <w:tc>
          <w:tcPr>
            <w:tcW w:w="2048" w:type="pct"/>
          </w:tcPr>
          <w:p w14:paraId="733BF378" w14:textId="77777777" w:rsidR="00FD4A9C" w:rsidRPr="00B72376" w:rsidRDefault="00FD4A9C" w:rsidP="006D0472">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5DF83DD9"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3</w:t>
            </w:r>
          </w:p>
        </w:tc>
        <w:tc>
          <w:tcPr>
            <w:tcW w:w="1165" w:type="pct"/>
          </w:tcPr>
          <w:p w14:paraId="1769A665"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4B212E22"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3</w:t>
            </w:r>
          </w:p>
        </w:tc>
        <w:tc>
          <w:tcPr>
            <w:tcW w:w="658" w:type="pct"/>
          </w:tcPr>
          <w:p w14:paraId="52F3A617"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r w:rsidR="00FD4A9C" w:rsidRPr="00B72376" w14:paraId="149D2EA8" w14:textId="77777777" w:rsidTr="006D0472">
        <w:tc>
          <w:tcPr>
            <w:tcW w:w="2048" w:type="pct"/>
          </w:tcPr>
          <w:p w14:paraId="3C2B3369" w14:textId="77777777" w:rsidR="00FD4A9C" w:rsidRPr="00B72376" w:rsidRDefault="00FD4A9C" w:rsidP="006D0472">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606006E1"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1165" w:type="pct"/>
          </w:tcPr>
          <w:p w14:paraId="5EF4C75E" w14:textId="77777777" w:rsidR="00FD4A9C" w:rsidRPr="00B72376" w:rsidRDefault="00FD4A9C"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6F9154FC" w14:textId="77777777" w:rsidR="00FD4A9C" w:rsidRPr="00EE3544" w:rsidRDefault="00FD4A9C" w:rsidP="006D0472">
            <w:pPr>
              <w:jc w:val="center"/>
              <w:rPr>
                <w:rFonts w:ascii="National Book" w:hAnsi="National Book" w:cs="Arial"/>
                <w:color w:val="002060"/>
              </w:rPr>
            </w:pPr>
            <w:r>
              <w:rPr>
                <w:rFonts w:ascii="National Book" w:hAnsi="National Book" w:cs="Arial"/>
                <w:color w:val="002060"/>
              </w:rPr>
              <w:t>4</w:t>
            </w:r>
          </w:p>
        </w:tc>
        <w:tc>
          <w:tcPr>
            <w:tcW w:w="658" w:type="pct"/>
          </w:tcPr>
          <w:p w14:paraId="357640B5" w14:textId="77777777" w:rsidR="00FD4A9C" w:rsidRPr="00B72376" w:rsidRDefault="00FD4A9C" w:rsidP="006D0472">
            <w:pPr>
              <w:jc w:val="center"/>
              <w:rPr>
                <w:rFonts w:ascii="National Book" w:hAnsi="National Book" w:cs="Arial"/>
                <w:color w:val="002060"/>
              </w:rPr>
            </w:pPr>
            <w:r w:rsidRPr="00B72376">
              <w:rPr>
                <w:rFonts w:ascii="National Book" w:hAnsi="National Book" w:cs="Arial"/>
                <w:color w:val="002060"/>
              </w:rPr>
              <w:t>■</w:t>
            </w:r>
          </w:p>
        </w:tc>
      </w:tr>
    </w:tbl>
    <w:p w14:paraId="74F41BA9" w14:textId="3D7F9C8B" w:rsidR="00CE4CFA" w:rsidRDefault="00CE4CFA">
      <w:pPr>
        <w:rPr>
          <w:rFonts w:ascii="National Book" w:hAnsi="National Book" w:cs="Arial"/>
          <w:b/>
          <w:color w:val="002060"/>
        </w:rPr>
      </w:pPr>
    </w:p>
    <w:p w14:paraId="57F1C4BC" w14:textId="71154A65" w:rsidR="001B53AD" w:rsidRDefault="001B53AD" w:rsidP="001B53AD">
      <w:pPr>
        <w:jc w:val="cente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w:t>
      </w:r>
      <w:r>
        <w:rPr>
          <w:rFonts w:ascii="National Book" w:hAnsi="National Book" w:cs="Arial"/>
          <w:color w:val="002060"/>
        </w:rPr>
        <w:t>30</w:t>
      </w:r>
      <w:r w:rsidRPr="00A7215E">
        <w:rPr>
          <w:rFonts w:ascii="National Book" w:hAnsi="National Book" w:cs="Arial"/>
          <w:color w:val="002060"/>
        </w:rPr>
        <w:t xml:space="preserve"> needed to reach 120 total credit hours for Bachelor of Arts, dependent upon number of hours completed prior to transfer to CSU)</w:t>
      </w:r>
    </w:p>
    <w:p w14:paraId="5437CBB4" w14:textId="77777777" w:rsidR="001B53AD" w:rsidRPr="001B53AD" w:rsidRDefault="001B53AD" w:rsidP="001B53AD">
      <w:pPr>
        <w:jc w:val="center"/>
        <w:rPr>
          <w:rFonts w:ascii="National Book" w:hAnsi="National Book" w:cs="Arial"/>
          <w:color w:val="002060"/>
        </w:rPr>
      </w:pPr>
    </w:p>
    <w:p w14:paraId="2789D33D" w14:textId="31150064" w:rsidR="001B53AD" w:rsidRPr="001B53AD" w:rsidRDefault="001B53AD" w:rsidP="001B53AD">
      <w:pPr>
        <w:jc w:val="center"/>
        <w:rPr>
          <w:rFonts w:ascii="National Book" w:hAnsi="National Book" w:cs="Arial"/>
          <w:b/>
          <w:color w:val="002060"/>
        </w:rPr>
      </w:pPr>
      <w:r w:rsidRPr="001B53AD">
        <w:rPr>
          <w:rFonts w:ascii="National Book" w:hAnsi="National Book" w:cs="Arial"/>
          <w:b/>
          <w:bCs/>
          <w:color w:val="002060"/>
        </w:rPr>
        <w:t>Minimum 120 Total Credit Hours to Graduate with Bachelor of Arts in Psychology, including CSU transfer coursework, from Kent State University</w:t>
      </w:r>
    </w:p>
    <w:p w14:paraId="568DA92F" w14:textId="77777777" w:rsidR="004C5B9E" w:rsidRDefault="004C5B9E">
      <w:pPr>
        <w:rPr>
          <w:rFonts w:ascii="National-Black"/>
          <w:b/>
          <w:color w:val="003976"/>
          <w:spacing w:val="4"/>
          <w:sz w:val="38"/>
          <w:szCs w:val="12"/>
        </w:rPr>
      </w:pPr>
      <w:r>
        <w:br w:type="page"/>
      </w:r>
    </w:p>
    <w:p w14:paraId="37036226" w14:textId="63A5467A" w:rsidR="00DB4CE8" w:rsidRPr="00DB4CE8" w:rsidRDefault="00DB4CE8" w:rsidP="00FD64DF">
      <w:pPr>
        <w:pStyle w:val="Heading1"/>
      </w:pPr>
      <w:r w:rsidRPr="00DB4CE8">
        <w:lastRenderedPageBreak/>
        <w:t xml:space="preserve">CSU </w:t>
      </w:r>
      <w:r w:rsidR="00BF0EA2">
        <w:t>Law</w:t>
      </w:r>
      <w:r w:rsidRPr="00DB4CE8">
        <w:t xml:space="preserve"> JD 3 + 3</w:t>
      </w:r>
    </w:p>
    <w:p w14:paraId="5F68B972" w14:textId="14935EF4" w:rsidR="00DB4CE8" w:rsidRPr="00DB4CE8" w:rsidRDefault="00BF0EA2" w:rsidP="00FD64DF">
      <w:pPr>
        <w:pStyle w:val="Heading1"/>
      </w:pPr>
      <w:r w:rsidRPr="00DB4CE8">
        <w:t>Partnership Process</w:t>
      </w:r>
    </w:p>
    <w:p w14:paraId="4F9F39C2" w14:textId="5B2F0DA8" w:rsidR="00DB4CE8" w:rsidRDefault="00DB4CE8" w:rsidP="00DB4CE8">
      <w:pPr>
        <w:rPr>
          <w:rFonts w:ascii="National Book" w:hAnsi="National Book"/>
          <w:noProof/>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BF0EA2" w14:paraId="6C710617" w14:textId="77777777" w:rsidTr="00D54E8F">
        <w:tc>
          <w:tcPr>
            <w:tcW w:w="1255" w:type="dxa"/>
          </w:tcPr>
          <w:p w14:paraId="03F5C543" w14:textId="77777777" w:rsidR="00BF0EA2" w:rsidRPr="002D4294" w:rsidRDefault="00BF0EA2"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069D5C02" w14:textId="73214D96" w:rsidR="00BF0EA2" w:rsidRPr="004C1601" w:rsidRDefault="00BF0EA2" w:rsidP="00BF0EA2">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2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2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5DDF62D6" w14:textId="33B9BFE0" w:rsidR="00BF0EA2" w:rsidRPr="00CD6510" w:rsidRDefault="00BF0EA2" w:rsidP="00BF0EA2">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2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5DDF88BA" w14:textId="77777777" w:rsidR="00BF0EA2" w:rsidRPr="00CD6510" w:rsidRDefault="00BF0EA2" w:rsidP="00BF0EA2">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638D315E" w14:textId="14EC85CD" w:rsidR="00BF0EA2" w:rsidRPr="00CD6510" w:rsidRDefault="00BF0EA2" w:rsidP="00BF0EA2">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2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3AABCF45" w14:textId="5DE9E0A6" w:rsidR="00BF0EA2" w:rsidRPr="00CD6510" w:rsidRDefault="00BF0EA2" w:rsidP="00BF0EA2">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2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6C3B6806" w14:textId="6DFC2ED1" w:rsidR="00BF0EA2" w:rsidRPr="00CD6510" w:rsidRDefault="00BF0EA2" w:rsidP="00BF0EA2">
            <w:pPr>
              <w:pStyle w:val="ListParagraph"/>
              <w:numPr>
                <w:ilvl w:val="0"/>
                <w:numId w:val="1"/>
              </w:numPr>
              <w:rPr>
                <w:rFonts w:ascii="National Book" w:hAnsi="National Book"/>
                <w:bCs/>
                <w:color w:val="002060"/>
              </w:rPr>
            </w:pPr>
            <w:hyperlink r:id="rId26"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3E12A5D7" w14:textId="77777777" w:rsidR="00BF0EA2" w:rsidRPr="00113DEA" w:rsidRDefault="00BF0EA2" w:rsidP="00BF0EA2">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2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BF0EA2" w14:paraId="3149186F" w14:textId="77777777" w:rsidTr="00D54E8F">
        <w:tc>
          <w:tcPr>
            <w:tcW w:w="1255" w:type="dxa"/>
          </w:tcPr>
          <w:p w14:paraId="47038A27" w14:textId="77777777" w:rsidR="00BF0EA2" w:rsidRPr="002D4294" w:rsidRDefault="00BF0EA2"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6DD7E649" w14:textId="34099582" w:rsidR="00BF0EA2" w:rsidRPr="00353184" w:rsidRDefault="00BF0EA2" w:rsidP="00BF0EA2">
            <w:pPr>
              <w:pStyle w:val="ListParagraph"/>
              <w:numPr>
                <w:ilvl w:val="0"/>
                <w:numId w:val="2"/>
              </w:numPr>
              <w:spacing w:after="0" w:line="240" w:lineRule="auto"/>
              <w:rPr>
                <w:rFonts w:ascii="National Book" w:hAnsi="National Book"/>
                <w:bCs/>
                <w:color w:val="002060"/>
              </w:rPr>
            </w:pPr>
            <w:r w:rsidRPr="00353184">
              <w:rPr>
                <w:rFonts w:ascii="National Book" w:hAnsi="National Book"/>
                <w:bCs/>
                <w:color w:val="002060"/>
              </w:rPr>
              <w:t xml:space="preserve">During the spring semester of their first year of law school, student completes </w:t>
            </w:r>
            <w:hyperlink r:id="rId28" w:anchor="re" w:history="1">
              <w:r w:rsidRPr="00353184">
                <w:rPr>
                  <w:rStyle w:val="Hyperlink"/>
                  <w:rFonts w:ascii="National Book" w:hAnsi="National Book"/>
                  <w:bCs/>
                </w:rPr>
                <w:t>Application for Undergraduate Reenrollment</w:t>
              </w:r>
            </w:hyperlink>
            <w:r w:rsidRPr="00353184">
              <w:rPr>
                <w:rFonts w:ascii="National Book" w:hAnsi="National Book"/>
                <w:bCs/>
                <w:color w:val="002060"/>
              </w:rPr>
              <w:t xml:space="preserve"> </w:t>
            </w:r>
            <w:r w:rsidR="009A1813" w:rsidRPr="009A1813">
              <w:rPr>
                <w:rFonts w:ascii="National Book" w:hAnsi="National Book"/>
                <w:bCs/>
                <w:color w:val="002060"/>
              </w:rPr>
              <w:t>(Popular Forms &gt; Reenrollment or Reinstatement &gt; Application for Undergraduate Reenrollment)</w:t>
            </w:r>
            <w:r w:rsidR="009A1813">
              <w:rPr>
                <w:rFonts w:ascii="National Book" w:hAnsi="National Book"/>
                <w:bCs/>
                <w:color w:val="002060"/>
              </w:rPr>
              <w:t xml:space="preserve"> </w:t>
            </w:r>
            <w:r w:rsidRPr="00353184">
              <w:rPr>
                <w:rFonts w:ascii="National Book" w:hAnsi="National Book"/>
                <w:bCs/>
                <w:color w:val="002060"/>
              </w:rPr>
              <w:t xml:space="preserve">at Kent State University. </w:t>
            </w:r>
          </w:p>
          <w:p w14:paraId="0EAA82D9" w14:textId="60A1B155" w:rsidR="00BF0EA2" w:rsidRPr="00353184" w:rsidRDefault="00BF0EA2" w:rsidP="00BF0EA2">
            <w:pPr>
              <w:pStyle w:val="ListParagraph"/>
              <w:numPr>
                <w:ilvl w:val="0"/>
                <w:numId w:val="2"/>
              </w:numPr>
              <w:spacing w:after="0" w:line="240" w:lineRule="auto"/>
              <w:rPr>
                <w:rFonts w:ascii="National Book" w:hAnsi="National Book"/>
                <w:bCs/>
                <w:color w:val="002060"/>
              </w:rPr>
            </w:pPr>
            <w:r w:rsidRPr="00353184">
              <w:rPr>
                <w:rFonts w:ascii="National Book" w:hAnsi="National Book"/>
                <w:bCs/>
                <w:color w:val="002060"/>
              </w:rPr>
              <w:t xml:space="preserve">Upon completing </w:t>
            </w:r>
            <w:r w:rsidR="00353184">
              <w:rPr>
                <w:rFonts w:ascii="National Book" w:hAnsi="National Book"/>
                <w:bCs/>
                <w:color w:val="002060"/>
              </w:rPr>
              <w:t>30</w:t>
            </w:r>
            <w:r w:rsidRPr="00353184">
              <w:rPr>
                <w:rFonts w:ascii="National Book" w:hAnsi="National Book"/>
                <w:bCs/>
                <w:color w:val="002060"/>
              </w:rPr>
              <w:t xml:space="preserve"> hours in the CSU Law JD program, student </w:t>
            </w:r>
            <w:hyperlink r:id="rId29" w:history="1">
              <w:proofErr w:type="gramStart"/>
              <w:r w:rsidRPr="00353184">
                <w:rPr>
                  <w:rStyle w:val="Hyperlink"/>
                  <w:rFonts w:ascii="National Book" w:hAnsi="National Book"/>
                  <w:bCs/>
                </w:rPr>
                <w:t>requests</w:t>
              </w:r>
              <w:proofErr w:type="gramEnd"/>
              <w:r w:rsidRPr="00353184">
                <w:rPr>
                  <w:rStyle w:val="Hyperlink"/>
                  <w:rFonts w:ascii="National Book" w:hAnsi="National Book"/>
                  <w:bCs/>
                </w:rPr>
                <w:t xml:space="preserve"> official transcript</w:t>
              </w:r>
            </w:hyperlink>
            <w:r w:rsidRPr="00353184">
              <w:rPr>
                <w:rFonts w:ascii="National Book" w:hAnsi="National Book"/>
                <w:bCs/>
                <w:color w:val="002060"/>
              </w:rPr>
              <w:t xml:space="preserve"> to be sent from CSU to Kent State University.  </w:t>
            </w:r>
          </w:p>
          <w:p w14:paraId="3E6A69EB" w14:textId="5287C98A" w:rsidR="00BF0EA2" w:rsidRPr="00353184" w:rsidRDefault="00BF0EA2" w:rsidP="00BF0EA2">
            <w:pPr>
              <w:pStyle w:val="ListParagraph"/>
              <w:numPr>
                <w:ilvl w:val="0"/>
                <w:numId w:val="2"/>
              </w:numPr>
              <w:spacing w:after="0" w:line="240" w:lineRule="auto"/>
              <w:rPr>
                <w:rFonts w:ascii="National Book" w:hAnsi="National Book"/>
                <w:bCs/>
                <w:color w:val="002060"/>
              </w:rPr>
            </w:pPr>
            <w:r w:rsidRPr="00353184">
              <w:rPr>
                <w:rFonts w:ascii="National Book" w:hAnsi="National Book"/>
                <w:bCs/>
                <w:color w:val="002060"/>
              </w:rPr>
              <w:t xml:space="preserve">Once </w:t>
            </w:r>
            <w:proofErr w:type="gramStart"/>
            <w:r w:rsidRPr="00353184">
              <w:rPr>
                <w:rFonts w:ascii="National Book" w:hAnsi="National Book"/>
                <w:bCs/>
                <w:color w:val="002060"/>
              </w:rPr>
              <w:t>reenrolled</w:t>
            </w:r>
            <w:proofErr w:type="gramEnd"/>
            <w:r w:rsidRPr="00353184">
              <w:rPr>
                <w:rFonts w:ascii="National Book" w:hAnsi="National Book"/>
                <w:bCs/>
                <w:color w:val="002060"/>
              </w:rPr>
              <w:t xml:space="preserve"> at KSU</w:t>
            </w:r>
            <w:hyperlink r:id="rId30" w:history="1">
              <w:r w:rsidRPr="00353184">
                <w:rPr>
                  <w:rStyle w:val="Hyperlink"/>
                  <w:rFonts w:ascii="National Book" w:hAnsi="National Book"/>
                </w:rPr>
                <w:t xml:space="preserve">, </w:t>
              </w:r>
              <w:proofErr w:type="gramStart"/>
              <w:r w:rsidRPr="00353184">
                <w:rPr>
                  <w:rStyle w:val="Hyperlink"/>
                  <w:rFonts w:ascii="National Book" w:hAnsi="National Book"/>
                </w:rPr>
                <w:t>student applies</w:t>
              </w:r>
              <w:proofErr w:type="gramEnd"/>
              <w:r w:rsidRPr="00353184">
                <w:rPr>
                  <w:rStyle w:val="Hyperlink"/>
                  <w:rFonts w:ascii="National Book" w:hAnsi="National Book"/>
                </w:rPr>
                <w:t xml:space="preserve"> for graduation</w:t>
              </w:r>
            </w:hyperlink>
            <w:r w:rsidRPr="00353184">
              <w:rPr>
                <w:rFonts w:ascii="National Book" w:hAnsi="National Book"/>
                <w:color w:val="002060"/>
              </w:rPr>
              <w:t xml:space="preserve"> from KSU. Students must reenroll within a year of their last semester of attendance to maintain their catalog year. See </w:t>
            </w:r>
            <w:hyperlink r:id="rId31" w:history="1">
              <w:r w:rsidRPr="00353184">
                <w:rPr>
                  <w:rStyle w:val="Hyperlink"/>
                  <w:rFonts w:ascii="National Book" w:hAnsi="National Book"/>
                </w:rPr>
                <w:t>Catalog Rights and Exclusions</w:t>
              </w:r>
            </w:hyperlink>
            <w:r w:rsidRPr="00353184">
              <w:rPr>
                <w:rFonts w:ascii="National Book" w:hAnsi="National Book"/>
                <w:color w:val="002060"/>
              </w:rPr>
              <w:t xml:space="preserve">. </w:t>
            </w:r>
          </w:p>
          <w:p w14:paraId="136E20DC" w14:textId="3C347BC0" w:rsidR="00BF0EA2" w:rsidRPr="00353184" w:rsidRDefault="00BF0EA2" w:rsidP="00BF0EA2">
            <w:pPr>
              <w:pStyle w:val="ListParagraph"/>
              <w:numPr>
                <w:ilvl w:val="0"/>
                <w:numId w:val="2"/>
              </w:numPr>
              <w:spacing w:after="0" w:line="240" w:lineRule="auto"/>
              <w:rPr>
                <w:rFonts w:ascii="National Book" w:hAnsi="National Book"/>
                <w:bCs/>
                <w:color w:val="002060"/>
              </w:rPr>
            </w:pPr>
            <w:r w:rsidRPr="00353184">
              <w:rPr>
                <w:rFonts w:ascii="National Book" w:hAnsi="National Book"/>
                <w:bCs/>
                <w:color w:val="002060"/>
              </w:rPr>
              <w:t xml:space="preserve">KSU academic advisor </w:t>
            </w:r>
            <w:hyperlink r:id="rId32" w:history="1">
              <w:r w:rsidRPr="00353184">
                <w:rPr>
                  <w:rStyle w:val="Hyperlink"/>
                  <w:rFonts w:ascii="National Book" w:hAnsi="National Book"/>
                  <w:bCs/>
                </w:rPr>
                <w:t>completes CSU Law JD 3+3 Partnership Transfer Credit Form</w:t>
              </w:r>
            </w:hyperlink>
            <w:r w:rsidRPr="00353184">
              <w:rPr>
                <w:rFonts w:ascii="National Book" w:hAnsi="National Book"/>
                <w:bCs/>
                <w:color w:val="002060"/>
              </w:rPr>
              <w:t xml:space="preserve"> and sends to Credit Transfer Office.  </w:t>
            </w:r>
          </w:p>
          <w:p w14:paraId="02EF4C27" w14:textId="77777777" w:rsidR="00BF0EA2" w:rsidRPr="002D4294" w:rsidRDefault="00BF0EA2" w:rsidP="00BF0EA2">
            <w:pPr>
              <w:pStyle w:val="ListParagraph"/>
              <w:numPr>
                <w:ilvl w:val="0"/>
                <w:numId w:val="2"/>
              </w:numPr>
              <w:spacing w:after="0" w:line="240" w:lineRule="auto"/>
              <w:rPr>
                <w:rFonts w:ascii="National Book" w:hAnsi="National Book"/>
                <w:bCs/>
                <w:color w:val="002060"/>
                <w:sz w:val="24"/>
                <w:szCs w:val="24"/>
              </w:rPr>
            </w:pPr>
            <w:r w:rsidRPr="00353184">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270D416C" w14:textId="77777777" w:rsidR="00F02DA9" w:rsidRPr="00DB4CE8" w:rsidRDefault="00F02DA9" w:rsidP="00DB4CE8">
      <w:pPr>
        <w:rPr>
          <w:rFonts w:ascii="National Book" w:hAnsi="National Book"/>
          <w:color w:val="002060"/>
        </w:rPr>
      </w:pPr>
    </w:p>
    <w:p w14:paraId="58BCA310" w14:textId="6EB97D08"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Academic Partnerships: </w:t>
      </w:r>
      <w:hyperlink r:id="rId3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6640237E"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459E94C8" w:rsidR="00015292" w:rsidRPr="007B70CF" w:rsidRDefault="00015292" w:rsidP="00BF0EA2">
      <w:pPr>
        <w:pStyle w:val="Heading1"/>
        <w:ind w:left="1080"/>
        <w:jc w:val="left"/>
      </w:pPr>
      <w:r w:rsidRPr="007B70CF">
        <w:t>Graduation Requirements</w:t>
      </w:r>
    </w:p>
    <w:p w14:paraId="0B85CA1B" w14:textId="77777777" w:rsidR="00BF0EA2" w:rsidRDefault="00BF0EA2" w:rsidP="00015292">
      <w:pPr>
        <w:rPr>
          <w:rFonts w:ascii="National Book" w:hAnsi="National Book" w:cs="Arial"/>
          <w:color w:val="002060"/>
        </w:rPr>
      </w:pPr>
    </w:p>
    <w:p w14:paraId="08B15590" w14:textId="27349475"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1B53AD">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16964C9E"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w:t>
      </w:r>
      <w:proofErr w:type="gramStart"/>
      <w:r w:rsidRPr="00B72376">
        <w:rPr>
          <w:rFonts w:ascii="National Book" w:hAnsi="National Book" w:cs="Arial"/>
          <w:color w:val="002060"/>
        </w:rPr>
        <w:t>intending</w:t>
      </w:r>
      <w:proofErr w:type="gramEnd"/>
      <w:r w:rsidRPr="00B72376">
        <w:rPr>
          <w:rFonts w:ascii="National Book" w:hAnsi="National Book" w:cs="Arial"/>
          <w:color w:val="002060"/>
        </w:rPr>
        <w:t xml:space="preserve"> to pursue the Bachelor of Arts in </w:t>
      </w:r>
      <w:r w:rsidR="00001574">
        <w:rPr>
          <w:rFonts w:ascii="National Book" w:hAnsi="National Book" w:cs="Arial"/>
          <w:color w:val="002060"/>
        </w:rPr>
        <w:t>Psychology</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42B7E1DB" w14:textId="77777777" w:rsidR="004C5B9E" w:rsidRPr="00985EF8" w:rsidRDefault="004C5B9E" w:rsidP="004C5B9E">
      <w:pPr>
        <w:pStyle w:val="Heading1"/>
        <w:ind w:left="1080"/>
        <w:jc w:val="left"/>
      </w:pPr>
      <w:bookmarkStart w:id="1" w:name="_Hlk124323265"/>
      <w:bookmarkStart w:id="2" w:name="_Hlk124324242"/>
      <w:r w:rsidRPr="00985EF8">
        <w:t>Contact Information</w:t>
      </w:r>
    </w:p>
    <w:p w14:paraId="23606733" w14:textId="77777777" w:rsidR="004C5B9E" w:rsidRDefault="004C5B9E" w:rsidP="004C5B9E">
      <w:pPr>
        <w:rPr>
          <w:rFonts w:ascii="National Bold Italic" w:hAnsi="National Bold Italic"/>
          <w:b/>
          <w:color w:val="1F3864" w:themeColor="accent1" w:themeShade="80"/>
          <w:sz w:val="32"/>
          <w:szCs w:val="16"/>
        </w:rPr>
      </w:pPr>
    </w:p>
    <w:p w14:paraId="4463E4CC" w14:textId="3CFB8B06" w:rsidR="004C5B9E" w:rsidRDefault="004C5B9E" w:rsidP="004C5B9E">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2716E4">
        <w:rPr>
          <w:rFonts w:ascii="National Book" w:hAnsi="National Book"/>
          <w:color w:val="002060"/>
        </w:rPr>
        <w:t>Korey Mercer</w:t>
      </w:r>
      <w:r w:rsidR="002716E4">
        <w:rPr>
          <w:rFonts w:ascii="National Book" w:hAnsi="National Book"/>
          <w:bCs/>
          <w:color w:val="1F3864" w:themeColor="accent1" w:themeShade="80"/>
        </w:rPr>
        <w:tab/>
      </w:r>
      <w:r w:rsidR="002716E4">
        <w:rPr>
          <w:rFonts w:ascii="National Book" w:hAnsi="National Book"/>
          <w:bCs/>
          <w:color w:val="1F3864" w:themeColor="accent1" w:themeShade="80"/>
        </w:rPr>
        <w:tab/>
      </w:r>
      <w:r w:rsidR="002716E4">
        <w:rPr>
          <w:rFonts w:ascii="National Book" w:hAnsi="National Book"/>
          <w:bCs/>
          <w:color w:val="1F3864" w:themeColor="accent1" w:themeShade="80"/>
        </w:rPr>
        <w:br/>
      </w:r>
      <w:r w:rsidR="002716E4">
        <w:rPr>
          <w:rFonts w:ascii="National Book" w:hAnsi="National Book"/>
          <w:color w:val="002060"/>
        </w:rPr>
        <w:t>Assistant Dean, Admission</w:t>
      </w:r>
      <w:r w:rsidR="002716E4">
        <w:rPr>
          <w:rFonts w:ascii="National Book" w:hAnsi="National Book"/>
          <w:bCs/>
          <w:color w:val="1F3864" w:themeColor="accent1" w:themeShade="80"/>
        </w:rPr>
        <w:t xml:space="preserve"> and Financial Aid</w:t>
      </w:r>
      <w:r w:rsidR="002716E4">
        <w:rPr>
          <w:rFonts w:ascii="National Book" w:hAnsi="National Book"/>
          <w:bCs/>
          <w:color w:val="1F3864" w:themeColor="accent1" w:themeShade="80"/>
        </w:rPr>
        <w:tab/>
      </w:r>
      <w:r w:rsidR="002716E4">
        <w:rPr>
          <w:rFonts w:ascii="National Book" w:hAnsi="National Book"/>
          <w:bCs/>
          <w:color w:val="1F3864" w:themeColor="accent1" w:themeShade="80"/>
        </w:rPr>
        <w:br/>
      </w:r>
      <w:r w:rsidR="002716E4">
        <w:rPr>
          <w:rFonts w:ascii="National Book" w:hAnsi="National Book"/>
          <w:color w:val="002060"/>
        </w:rPr>
        <w:t>216-687-2304</w:t>
      </w:r>
      <w:r w:rsidR="002716E4">
        <w:rPr>
          <w:rFonts w:ascii="National Book" w:hAnsi="National Book"/>
          <w:bCs/>
          <w:color w:val="1F3864" w:themeColor="accent1" w:themeShade="80"/>
        </w:rPr>
        <w:tab/>
      </w:r>
      <w:r w:rsidR="002716E4">
        <w:rPr>
          <w:rFonts w:ascii="National Book" w:hAnsi="National Book"/>
          <w:bCs/>
          <w:color w:val="1F3864" w:themeColor="accent1" w:themeShade="80"/>
        </w:rPr>
        <w:tab/>
      </w:r>
      <w:r w:rsidR="002716E4">
        <w:rPr>
          <w:rFonts w:ascii="National Book" w:hAnsi="National Book"/>
          <w:bCs/>
          <w:color w:val="1F3864" w:themeColor="accent1" w:themeShade="80"/>
        </w:rPr>
        <w:tab/>
      </w:r>
      <w:r w:rsidR="002716E4">
        <w:rPr>
          <w:rFonts w:ascii="National Book" w:hAnsi="National Book"/>
        </w:rPr>
        <w:tab/>
      </w:r>
      <w:r w:rsidR="002716E4">
        <w:rPr>
          <w:rFonts w:ascii="National Book" w:hAnsi="National Book"/>
          <w:bCs/>
          <w:color w:val="1F3864" w:themeColor="accent1" w:themeShade="80"/>
        </w:rPr>
        <w:br/>
      </w:r>
      <w:hyperlink r:id="rId34" w:history="1">
        <w:r w:rsidR="002716E4">
          <w:rPr>
            <w:rStyle w:val="Hyperlink"/>
            <w:rFonts w:ascii="National Book" w:hAnsi="National Book"/>
          </w:rPr>
          <w:t>law.admissions@csuohio.edu</w:t>
        </w:r>
      </w:hyperlink>
    </w:p>
    <w:p w14:paraId="474D34B6" w14:textId="77777777" w:rsidR="004C5B9E" w:rsidRDefault="004C5B9E" w:rsidP="004C5B9E">
      <w:pPr>
        <w:rPr>
          <w:rFonts w:ascii="National Bold Italic" w:hAnsi="National Bold Italic"/>
          <w:b/>
          <w:color w:val="1F3864" w:themeColor="accent1" w:themeShade="80"/>
          <w:sz w:val="32"/>
          <w:szCs w:val="16"/>
        </w:rPr>
      </w:pPr>
    </w:p>
    <w:p w14:paraId="77EBF258" w14:textId="22992801" w:rsidR="004C5B9E" w:rsidRPr="00985EF8" w:rsidRDefault="004C5B9E" w:rsidP="004C5B9E">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35" w:history="1">
        <w:r w:rsidRPr="006E1A37">
          <w:rPr>
            <w:rStyle w:val="Hyperlink"/>
            <w:rFonts w:ascii="National Book" w:hAnsi="National Book"/>
          </w:rPr>
          <w:t>pathways@kent.edu</w:t>
        </w:r>
      </w:hyperlink>
      <w:bookmarkEnd w:id="1"/>
    </w:p>
    <w:bookmarkEnd w:id="2"/>
    <w:p w14:paraId="31BD1E12" w14:textId="77777777" w:rsidR="004C5B9E" w:rsidRPr="00985EF8" w:rsidRDefault="004C5B9E" w:rsidP="004C5B9E">
      <w:pPr>
        <w:rPr>
          <w:rFonts w:ascii="National Regular Italic" w:hAnsi="National Regular Italic"/>
          <w:b/>
          <w:color w:val="1F3864" w:themeColor="accent1" w:themeShade="80"/>
          <w:sz w:val="32"/>
          <w:szCs w:val="32"/>
        </w:rPr>
      </w:pPr>
    </w:p>
    <w:sectPr w:rsidR="004C5B9E" w:rsidRPr="00985EF8" w:rsidSect="00015292">
      <w:footerReference w:type="default" r:id="rId36"/>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FA8353" w14:textId="77777777" w:rsidR="001674A1" w:rsidRDefault="001674A1" w:rsidP="004D1F78">
      <w:r>
        <w:separator/>
      </w:r>
    </w:p>
  </w:endnote>
  <w:endnote w:type="continuationSeparator" w:id="0">
    <w:p w14:paraId="63D351A7" w14:textId="77777777" w:rsidR="001674A1" w:rsidRDefault="001674A1"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A7186" w14:textId="1AE1734B" w:rsidR="00DD7FD2" w:rsidRDefault="001B53AD">
    <w:pPr>
      <w:pStyle w:val="Footer"/>
    </w:pPr>
    <w:r>
      <w:rPr>
        <w:rFonts w:ascii="National Bold Italic" w:hAnsi="National Bold Italic"/>
        <w:color w:val="002060"/>
        <w:sz w:val="20"/>
        <w:szCs w:val="20"/>
      </w:rPr>
      <w:t>December</w:t>
    </w:r>
    <w:r w:rsidR="00CC10A3">
      <w:rPr>
        <w:rFonts w:ascii="National Bold Italic" w:hAnsi="National Bold Italic"/>
        <w:color w:val="002060"/>
        <w:sz w:val="20"/>
        <w:szCs w:val="20"/>
      </w:rPr>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927F9" w14:textId="77777777" w:rsidR="001674A1" w:rsidRDefault="001674A1" w:rsidP="004D1F78">
      <w:r>
        <w:separator/>
      </w:r>
    </w:p>
  </w:footnote>
  <w:footnote w:type="continuationSeparator" w:id="0">
    <w:p w14:paraId="5E141E72" w14:textId="77777777" w:rsidR="001674A1" w:rsidRDefault="001674A1"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6816750">
    <w:abstractNumId w:val="0"/>
  </w:num>
  <w:num w:numId="2" w16cid:durableId="15101753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aA1ANqxcaySxZce8KB1IDF9BSC3MCRjbXGJTytUvr3FzHli0Tel6mOZZw8WacZ/w0bDw2t0B4XBxgnQEd7hi8A==" w:salt="OkegTi1zVJviyFugD+ZeU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Y0NzM3s7S0MDFW0lEKTi0uzszPAykwrgUAdHBYXSwAAAA="/>
  </w:docVars>
  <w:rsids>
    <w:rsidRoot w:val="004D1F78"/>
    <w:rsid w:val="00001574"/>
    <w:rsid w:val="00015292"/>
    <w:rsid w:val="000A4FCF"/>
    <w:rsid w:val="000C1079"/>
    <w:rsid w:val="001218AF"/>
    <w:rsid w:val="001674A1"/>
    <w:rsid w:val="001A0C14"/>
    <w:rsid w:val="001B53AD"/>
    <w:rsid w:val="001C3BE3"/>
    <w:rsid w:val="00262F6F"/>
    <w:rsid w:val="00265105"/>
    <w:rsid w:val="002716E4"/>
    <w:rsid w:val="00272570"/>
    <w:rsid w:val="002C6646"/>
    <w:rsid w:val="002D2C13"/>
    <w:rsid w:val="0032761B"/>
    <w:rsid w:val="00335077"/>
    <w:rsid w:val="00341D39"/>
    <w:rsid w:val="00353184"/>
    <w:rsid w:val="0038008A"/>
    <w:rsid w:val="0044045E"/>
    <w:rsid w:val="004B3BCA"/>
    <w:rsid w:val="004C5B9E"/>
    <w:rsid w:val="004D1F78"/>
    <w:rsid w:val="004D246B"/>
    <w:rsid w:val="00573C6E"/>
    <w:rsid w:val="00581EDA"/>
    <w:rsid w:val="005B616D"/>
    <w:rsid w:val="005E20AC"/>
    <w:rsid w:val="006827EF"/>
    <w:rsid w:val="00701E48"/>
    <w:rsid w:val="0074660D"/>
    <w:rsid w:val="0075572B"/>
    <w:rsid w:val="007D2818"/>
    <w:rsid w:val="00817955"/>
    <w:rsid w:val="00845BDE"/>
    <w:rsid w:val="008469D2"/>
    <w:rsid w:val="008B46BA"/>
    <w:rsid w:val="008E1F52"/>
    <w:rsid w:val="00911FCE"/>
    <w:rsid w:val="00920D6F"/>
    <w:rsid w:val="00974D3D"/>
    <w:rsid w:val="009A1813"/>
    <w:rsid w:val="009B6AC8"/>
    <w:rsid w:val="009E405B"/>
    <w:rsid w:val="00A32E1F"/>
    <w:rsid w:val="00AB1853"/>
    <w:rsid w:val="00B25C52"/>
    <w:rsid w:val="00B70B19"/>
    <w:rsid w:val="00B72376"/>
    <w:rsid w:val="00BC5C0A"/>
    <w:rsid w:val="00BF0EA2"/>
    <w:rsid w:val="00C22366"/>
    <w:rsid w:val="00C60A4A"/>
    <w:rsid w:val="00CB65E1"/>
    <w:rsid w:val="00CC10A3"/>
    <w:rsid w:val="00CE4CFA"/>
    <w:rsid w:val="00D22778"/>
    <w:rsid w:val="00D54E8F"/>
    <w:rsid w:val="00D6504D"/>
    <w:rsid w:val="00DA13DF"/>
    <w:rsid w:val="00DB4CE8"/>
    <w:rsid w:val="00DC751A"/>
    <w:rsid w:val="00DD7FD2"/>
    <w:rsid w:val="00E81CE8"/>
    <w:rsid w:val="00EA4278"/>
    <w:rsid w:val="00EB47DD"/>
    <w:rsid w:val="00EF4C02"/>
    <w:rsid w:val="00F02DA9"/>
    <w:rsid w:val="00F64D1E"/>
    <w:rsid w:val="00FD4A9C"/>
    <w:rsid w:val="00FD64DF"/>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D64DF"/>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EF4C02"/>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D64DF"/>
    <w:rPr>
      <w:rFonts w:ascii="National-Black" w:eastAsiaTheme="minorEastAsia"/>
      <w:b/>
      <w:color w:val="003976"/>
      <w:spacing w:val="4"/>
      <w:sz w:val="38"/>
      <w:szCs w:val="12"/>
    </w:rPr>
  </w:style>
  <w:style w:type="character" w:styleId="FollowedHyperlink">
    <w:name w:val="FollowedHyperlink"/>
    <w:basedOn w:val="DefaultParagraphFont"/>
    <w:uiPriority w:val="99"/>
    <w:semiHidden/>
    <w:unhideWhenUsed/>
    <w:rsid w:val="00BF0EA2"/>
    <w:rPr>
      <w:color w:val="954F72" w:themeColor="followedHyperlink"/>
      <w:u w:val="single"/>
    </w:rPr>
  </w:style>
  <w:style w:type="character" w:styleId="CommentReference">
    <w:name w:val="annotation reference"/>
    <w:basedOn w:val="DefaultParagraphFont"/>
    <w:uiPriority w:val="99"/>
    <w:semiHidden/>
    <w:unhideWhenUsed/>
    <w:rsid w:val="00FD4A9C"/>
    <w:rPr>
      <w:sz w:val="16"/>
      <w:szCs w:val="16"/>
    </w:rPr>
  </w:style>
  <w:style w:type="paragraph" w:styleId="CommentText">
    <w:name w:val="annotation text"/>
    <w:basedOn w:val="Normal"/>
    <w:link w:val="CommentTextChar"/>
    <w:uiPriority w:val="99"/>
    <w:unhideWhenUsed/>
    <w:rsid w:val="00FD4A9C"/>
    <w:rPr>
      <w:sz w:val="20"/>
      <w:szCs w:val="20"/>
    </w:rPr>
  </w:style>
  <w:style w:type="character" w:customStyle="1" w:styleId="CommentTextChar">
    <w:name w:val="Comment Text Char"/>
    <w:basedOn w:val="DefaultParagraphFont"/>
    <w:link w:val="CommentText"/>
    <w:uiPriority w:val="99"/>
    <w:rsid w:val="00FD4A9C"/>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kent.edu/search/?P=PSYC%2041901" TargetMode="External"/><Relationship Id="rId18" Type="http://schemas.openxmlformats.org/officeDocument/2006/relationships/hyperlink" Target="https://catalog.kent.edu/search/?P=PSYC%2031498" TargetMode="External"/><Relationship Id="rId26" Type="http://schemas.openxmlformats.org/officeDocument/2006/relationships/hyperlink" Target="https://www.law.csuohio.edu/admissions/financing" TargetMode="External"/><Relationship Id="rId2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34" Type="http://schemas.openxmlformats.org/officeDocument/2006/relationships/hyperlink" Target="mailto:law.admissions@csuohio.edu" TargetMode="External"/><Relationship Id="rId7" Type="http://schemas.openxmlformats.org/officeDocument/2006/relationships/webSettings" Target="webSettings.xml"/><Relationship Id="rId12" Type="http://schemas.openxmlformats.org/officeDocument/2006/relationships/hyperlink" Target="https://catalog.kent.edu/search/?P=PSYC%2031574" TargetMode="External"/><Relationship Id="rId17" Type="http://schemas.openxmlformats.org/officeDocument/2006/relationships/hyperlink" Target="https://catalog.kent.edu/search/?P=PSYC%2041993" TargetMode="External"/><Relationship Id="rId25" Type="http://schemas.openxmlformats.org/officeDocument/2006/relationships/hyperlink" Target="https://www.law.csuohio.edu/admissions/apply/process/requirements" TargetMode="External"/><Relationship Id="rId33" Type="http://schemas.openxmlformats.org/officeDocument/2006/relationships/hyperlink" Target="mailto:pathways@kent.edu"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atalog.kent.edu/search/?P=PSYC%2041573" TargetMode="External"/><Relationship Id="rId20" Type="http://schemas.openxmlformats.org/officeDocument/2006/relationships/hyperlink" Target="https://catalog.kent.edu/search/?P=PSYC%2041498" TargetMode="External"/><Relationship Id="rId29" Type="http://schemas.openxmlformats.org/officeDocument/2006/relationships/hyperlink" Target="https://www.csuohio.edu/registrar/transcript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talog.kent.edu/search/?P=PSYC%2041980" TargetMode="External"/><Relationship Id="rId2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3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catalog.kent.edu/search/?P=PSYC%2041498" TargetMode="External"/><Relationship Id="rId23" Type="http://schemas.openxmlformats.org/officeDocument/2006/relationships/hyperlink" Target="https://www.law.csuohio.edu/sites/default/files/medialib/document/ksu-33-program-interest-form-8.28.23.pdf" TargetMode="External"/><Relationship Id="rId28" Type="http://schemas.openxmlformats.org/officeDocument/2006/relationships/hyperlink" Target="https://www.kent.edu/fbe-center/forms-requests" TargetMode="External"/><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catalog.kent.edu/search/?P=PSYC%2041492" TargetMode="External"/><Relationship Id="rId31" Type="http://schemas.openxmlformats.org/officeDocument/2006/relationships/hyperlink" Target="https://catalog.kent.edu/academic-policies/catalog-rights-exclusion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kent.edu/search/?P=PSYC%2031498" TargetMode="External"/><Relationship Id="rId22" Type="http://schemas.openxmlformats.org/officeDocument/2006/relationships/hyperlink" Target="https://www.law.csuohio.edu/sites/default/files/medialib/document/ksu-33-program-faqs.pdf" TargetMode="External"/><Relationship Id="rId2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30" Type="http://schemas.openxmlformats.org/officeDocument/2006/relationships/hyperlink" Target="https://www.kent.edu/fbe-center/graduation-honors-and-recognition" TargetMode="External"/><Relationship Id="rId35" Type="http://schemas.openxmlformats.org/officeDocument/2006/relationships/hyperlink" Target="mailto:pathways@kent.edu"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355A13-CD47-4C5E-8BE5-4A745D7CF1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D394F3-D9BB-4977-86E4-43C75C3DB8A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787B22C9-F1F8-48D8-908F-4C87D0E3FF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1613</Words>
  <Characters>8680</Characters>
  <Application>Microsoft Office Word</Application>
  <DocSecurity>8</DocSecurity>
  <Lines>413</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9</cp:revision>
  <cp:lastPrinted>2022-05-26T14:40:00Z</cp:lastPrinted>
  <dcterms:created xsi:type="dcterms:W3CDTF">2023-06-12T17:50:00Z</dcterms:created>
  <dcterms:modified xsi:type="dcterms:W3CDTF">2025-12-08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